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81564" w14:textId="77777777" w:rsidR="006A44CB" w:rsidRPr="002719E1" w:rsidRDefault="006A44CB" w:rsidP="006A44CB">
      <w:pPr>
        <w:jc w:val="center"/>
        <w:rPr>
          <w:rFonts w:cstheme="minorHAnsi"/>
          <w:b/>
          <w:sz w:val="24"/>
          <w:szCs w:val="24"/>
        </w:rPr>
      </w:pPr>
    </w:p>
    <w:p w14:paraId="274958F9" w14:textId="77777777" w:rsidR="006A44CB" w:rsidRPr="002719E1" w:rsidRDefault="006A44CB" w:rsidP="006A44CB">
      <w:pPr>
        <w:jc w:val="center"/>
        <w:rPr>
          <w:rFonts w:cstheme="minorHAnsi"/>
          <w:b/>
          <w:sz w:val="24"/>
          <w:szCs w:val="24"/>
        </w:rPr>
      </w:pPr>
    </w:p>
    <w:p w14:paraId="43E71269" w14:textId="0D8E2AA7" w:rsidR="006A44CB" w:rsidRPr="007C58A0" w:rsidRDefault="006A44CB" w:rsidP="006A44CB">
      <w:pPr>
        <w:jc w:val="center"/>
        <w:rPr>
          <w:rFonts w:cstheme="minorHAnsi"/>
          <w:b/>
          <w:sz w:val="36"/>
          <w:szCs w:val="36"/>
        </w:rPr>
      </w:pPr>
      <w:r w:rsidRPr="007C58A0">
        <w:rPr>
          <w:rFonts w:cstheme="minorHAnsi"/>
          <w:b/>
          <w:sz w:val="36"/>
          <w:szCs w:val="36"/>
        </w:rPr>
        <w:t xml:space="preserve">Data Mining </w:t>
      </w:r>
    </w:p>
    <w:p w14:paraId="12BA2AB4" w14:textId="77777777" w:rsidR="006A44CB" w:rsidRPr="007C58A0" w:rsidRDefault="006A44CB" w:rsidP="006A44CB">
      <w:pPr>
        <w:jc w:val="center"/>
        <w:rPr>
          <w:rFonts w:cstheme="minorHAnsi"/>
          <w:b/>
          <w:sz w:val="36"/>
          <w:szCs w:val="36"/>
        </w:rPr>
      </w:pPr>
      <w:r w:rsidRPr="007C58A0">
        <w:rPr>
          <w:rFonts w:cstheme="minorHAnsi"/>
          <w:b/>
          <w:sz w:val="36"/>
          <w:szCs w:val="36"/>
        </w:rPr>
        <w:t>HW 5</w:t>
      </w:r>
    </w:p>
    <w:p w14:paraId="0B04E5BB" w14:textId="77777777" w:rsidR="006A44CB" w:rsidRPr="007C58A0" w:rsidRDefault="006A44CB" w:rsidP="006A44CB">
      <w:pPr>
        <w:rPr>
          <w:rFonts w:cstheme="minorHAnsi"/>
          <w:b/>
          <w:sz w:val="36"/>
          <w:szCs w:val="36"/>
        </w:rPr>
      </w:pPr>
    </w:p>
    <w:p w14:paraId="55EDDC19" w14:textId="19D986A2" w:rsidR="006A44CB" w:rsidRPr="007C58A0" w:rsidRDefault="006A44CB" w:rsidP="006A44CB">
      <w:pPr>
        <w:jc w:val="center"/>
        <w:rPr>
          <w:rFonts w:cstheme="minorHAnsi"/>
          <w:b/>
          <w:sz w:val="36"/>
          <w:szCs w:val="36"/>
        </w:rPr>
      </w:pPr>
      <w:proofErr w:type="spellStart"/>
      <w:r w:rsidRPr="007C58A0">
        <w:rPr>
          <w:rFonts w:cstheme="minorHAnsi"/>
          <w:b/>
          <w:sz w:val="36"/>
          <w:szCs w:val="36"/>
        </w:rPr>
        <w:t>Atieh</w:t>
      </w:r>
      <w:proofErr w:type="spellEnd"/>
      <w:r w:rsidR="00B3116C">
        <w:rPr>
          <w:rFonts w:cstheme="minorHAnsi"/>
          <w:b/>
          <w:sz w:val="36"/>
          <w:szCs w:val="36"/>
        </w:rPr>
        <w:t xml:space="preserve"> </w:t>
      </w:r>
      <w:proofErr w:type="spellStart"/>
      <w:r w:rsidRPr="007C58A0">
        <w:rPr>
          <w:rFonts w:cstheme="minorHAnsi"/>
          <w:b/>
          <w:sz w:val="36"/>
          <w:szCs w:val="36"/>
        </w:rPr>
        <w:t>Kashani</w:t>
      </w:r>
      <w:proofErr w:type="spellEnd"/>
      <w:r w:rsidRPr="007C58A0">
        <w:rPr>
          <w:rFonts w:cstheme="minorHAnsi"/>
          <w:b/>
          <w:sz w:val="36"/>
          <w:szCs w:val="36"/>
        </w:rPr>
        <w:t xml:space="preserve"> </w:t>
      </w:r>
    </w:p>
    <w:p w14:paraId="1E7F1D33" w14:textId="419BD422" w:rsidR="00C9267D" w:rsidRPr="002719E1" w:rsidRDefault="00C9267D">
      <w:pPr>
        <w:rPr>
          <w:rFonts w:cstheme="minorHAnsi"/>
          <w:sz w:val="24"/>
          <w:szCs w:val="24"/>
        </w:rPr>
      </w:pPr>
    </w:p>
    <w:p w14:paraId="1225E410" w14:textId="52AAE6C5" w:rsidR="006A44CB" w:rsidRPr="002719E1" w:rsidRDefault="006A44CB">
      <w:pPr>
        <w:rPr>
          <w:rFonts w:cstheme="minorHAnsi"/>
          <w:sz w:val="24"/>
          <w:szCs w:val="24"/>
        </w:rPr>
      </w:pPr>
    </w:p>
    <w:p w14:paraId="0163ECCF" w14:textId="7180817C" w:rsidR="006A44CB" w:rsidRPr="002719E1" w:rsidRDefault="006A44CB">
      <w:pPr>
        <w:rPr>
          <w:rFonts w:cstheme="minorHAnsi"/>
          <w:sz w:val="24"/>
          <w:szCs w:val="24"/>
        </w:rPr>
      </w:pPr>
    </w:p>
    <w:p w14:paraId="69F46C67" w14:textId="60EFA89F" w:rsidR="006A44CB" w:rsidRPr="002719E1" w:rsidRDefault="006A44CB">
      <w:pPr>
        <w:rPr>
          <w:rFonts w:cstheme="minorHAnsi"/>
          <w:sz w:val="24"/>
          <w:szCs w:val="24"/>
        </w:rPr>
      </w:pPr>
    </w:p>
    <w:p w14:paraId="6524C99B" w14:textId="4F572416" w:rsidR="006A44CB" w:rsidRPr="002719E1" w:rsidRDefault="006A44CB">
      <w:pPr>
        <w:rPr>
          <w:rFonts w:cstheme="minorHAnsi"/>
          <w:sz w:val="24"/>
          <w:szCs w:val="24"/>
        </w:rPr>
      </w:pPr>
    </w:p>
    <w:p w14:paraId="5D104598" w14:textId="544ABDBF" w:rsidR="006A44CB" w:rsidRPr="002719E1" w:rsidRDefault="006A44CB">
      <w:pPr>
        <w:rPr>
          <w:rFonts w:cstheme="minorHAnsi"/>
          <w:sz w:val="24"/>
          <w:szCs w:val="24"/>
        </w:rPr>
      </w:pPr>
    </w:p>
    <w:p w14:paraId="525E26F2" w14:textId="0108F499" w:rsidR="006A44CB" w:rsidRPr="002719E1" w:rsidRDefault="006A44CB">
      <w:pPr>
        <w:rPr>
          <w:rFonts w:cstheme="minorHAnsi"/>
          <w:sz w:val="24"/>
          <w:szCs w:val="24"/>
        </w:rPr>
      </w:pPr>
    </w:p>
    <w:p w14:paraId="4F9C4D86" w14:textId="3A56F382" w:rsidR="006A44CB" w:rsidRPr="002719E1" w:rsidRDefault="006A44CB">
      <w:pPr>
        <w:rPr>
          <w:rFonts w:cstheme="minorHAnsi"/>
          <w:sz w:val="24"/>
          <w:szCs w:val="24"/>
        </w:rPr>
      </w:pPr>
    </w:p>
    <w:p w14:paraId="34C8A1C3" w14:textId="0FF28006" w:rsidR="006A44CB" w:rsidRPr="002719E1" w:rsidRDefault="006A44CB">
      <w:pPr>
        <w:rPr>
          <w:rFonts w:cstheme="minorHAnsi"/>
          <w:sz w:val="24"/>
          <w:szCs w:val="24"/>
        </w:rPr>
      </w:pPr>
    </w:p>
    <w:p w14:paraId="652612E9" w14:textId="00B05F59" w:rsidR="006A44CB" w:rsidRPr="002719E1" w:rsidRDefault="006A44CB">
      <w:pPr>
        <w:rPr>
          <w:rFonts w:cstheme="minorHAnsi"/>
          <w:sz w:val="24"/>
          <w:szCs w:val="24"/>
        </w:rPr>
      </w:pPr>
    </w:p>
    <w:p w14:paraId="09467FA0" w14:textId="709AC9A2" w:rsidR="006A44CB" w:rsidRPr="002719E1" w:rsidRDefault="006A44CB">
      <w:pPr>
        <w:rPr>
          <w:rFonts w:cstheme="minorHAnsi"/>
          <w:sz w:val="24"/>
          <w:szCs w:val="24"/>
        </w:rPr>
      </w:pPr>
    </w:p>
    <w:p w14:paraId="7D362D24" w14:textId="226ECC38" w:rsidR="006A44CB" w:rsidRPr="002719E1" w:rsidRDefault="006A44CB">
      <w:pPr>
        <w:rPr>
          <w:rFonts w:cstheme="minorHAnsi"/>
          <w:sz w:val="24"/>
          <w:szCs w:val="24"/>
        </w:rPr>
      </w:pPr>
    </w:p>
    <w:p w14:paraId="0F9D49DA" w14:textId="2026EAF1" w:rsidR="006A44CB" w:rsidRPr="002719E1" w:rsidRDefault="006A44CB">
      <w:pPr>
        <w:rPr>
          <w:rFonts w:cstheme="minorHAnsi"/>
          <w:sz w:val="24"/>
          <w:szCs w:val="24"/>
        </w:rPr>
      </w:pPr>
    </w:p>
    <w:p w14:paraId="100FE29D" w14:textId="4C756A51" w:rsidR="006A44CB" w:rsidRPr="002719E1" w:rsidRDefault="006A44CB">
      <w:pPr>
        <w:rPr>
          <w:rFonts w:cstheme="minorHAnsi"/>
          <w:sz w:val="24"/>
          <w:szCs w:val="24"/>
        </w:rPr>
      </w:pPr>
    </w:p>
    <w:p w14:paraId="5BEF518B" w14:textId="77777777" w:rsidR="00E66F63" w:rsidRPr="002719E1" w:rsidRDefault="00E66F63">
      <w:pPr>
        <w:rPr>
          <w:rFonts w:cstheme="minorHAnsi"/>
          <w:sz w:val="24"/>
          <w:szCs w:val="24"/>
        </w:rPr>
      </w:pPr>
    </w:p>
    <w:p w14:paraId="471A7EDB" w14:textId="337AC467" w:rsidR="007124F5" w:rsidRDefault="007124F5">
      <w:pPr>
        <w:rPr>
          <w:rFonts w:cstheme="minorHAnsi"/>
          <w:b/>
          <w:sz w:val="24"/>
          <w:szCs w:val="24"/>
        </w:rPr>
      </w:pPr>
    </w:p>
    <w:p w14:paraId="07CD850E" w14:textId="72761132" w:rsidR="00FF141A" w:rsidRDefault="00FF141A">
      <w:pPr>
        <w:rPr>
          <w:rFonts w:cstheme="minorHAnsi"/>
          <w:b/>
          <w:sz w:val="24"/>
          <w:szCs w:val="24"/>
        </w:rPr>
      </w:pPr>
    </w:p>
    <w:p w14:paraId="367EA453" w14:textId="77777777" w:rsidR="00FF141A" w:rsidRDefault="00FF141A">
      <w:pPr>
        <w:rPr>
          <w:rFonts w:cstheme="minorHAnsi"/>
          <w:b/>
          <w:sz w:val="24"/>
          <w:szCs w:val="24"/>
        </w:rPr>
      </w:pPr>
    </w:p>
    <w:p w14:paraId="0A36652B" w14:textId="78EA1452" w:rsidR="006A44CB" w:rsidRPr="002719E1" w:rsidRDefault="006A44CB">
      <w:pPr>
        <w:rPr>
          <w:rFonts w:cstheme="minorHAnsi"/>
          <w:b/>
          <w:sz w:val="24"/>
          <w:szCs w:val="24"/>
        </w:rPr>
      </w:pPr>
      <w:r w:rsidRPr="002719E1">
        <w:rPr>
          <w:rFonts w:cstheme="minorHAnsi"/>
          <w:b/>
          <w:sz w:val="24"/>
          <w:szCs w:val="24"/>
        </w:rPr>
        <w:t>Part 1: Anomaly Detection:</w:t>
      </w:r>
    </w:p>
    <w:p w14:paraId="4ED62008" w14:textId="7330160E" w:rsidR="006A44CB" w:rsidRPr="002719E1" w:rsidRDefault="006A44CB">
      <w:pPr>
        <w:rPr>
          <w:rFonts w:cstheme="minorHAnsi"/>
          <w:sz w:val="24"/>
          <w:szCs w:val="24"/>
        </w:rPr>
      </w:pPr>
      <w:r w:rsidRPr="002719E1">
        <w:rPr>
          <w:rFonts w:cstheme="minorHAnsi"/>
          <w:sz w:val="24"/>
          <w:szCs w:val="24"/>
        </w:rPr>
        <w:lastRenderedPageBreak/>
        <w:t xml:space="preserve">The given data set in this project contains </w:t>
      </w:r>
      <w:proofErr w:type="gramStart"/>
      <w:r w:rsidRPr="002719E1">
        <w:rPr>
          <w:rFonts w:cstheme="minorHAnsi"/>
          <w:sz w:val="24"/>
          <w:szCs w:val="24"/>
        </w:rPr>
        <w:t>1599 win</w:t>
      </w:r>
      <w:proofErr w:type="gramEnd"/>
      <w:r w:rsidRPr="002719E1">
        <w:rPr>
          <w:rFonts w:cstheme="minorHAnsi"/>
          <w:sz w:val="24"/>
          <w:szCs w:val="24"/>
        </w:rPr>
        <w:t xml:space="preserve"> samples</w:t>
      </w:r>
      <w:r w:rsidR="00AA4642">
        <w:rPr>
          <w:rFonts w:cstheme="minorHAnsi"/>
          <w:sz w:val="24"/>
          <w:szCs w:val="24"/>
        </w:rPr>
        <w:t xml:space="preserve"> and the</w:t>
      </w:r>
      <w:r w:rsidRPr="002719E1">
        <w:rPr>
          <w:rFonts w:cstheme="minorHAnsi"/>
          <w:sz w:val="24"/>
          <w:szCs w:val="24"/>
        </w:rPr>
        <w:t xml:space="preserve"> goal is to detect the excellent or poor wines samples. The script main_part_1_outlier.m includes the code related to outlier detection. It loads the samples including the feature matrix X and ratings Y. Following are three </w:t>
      </w:r>
      <w:r w:rsidR="003800AD">
        <w:rPr>
          <w:rFonts w:cstheme="minorHAnsi"/>
          <w:sz w:val="24"/>
          <w:szCs w:val="24"/>
        </w:rPr>
        <w:t xml:space="preserve">major </w:t>
      </w:r>
      <w:r w:rsidRPr="002719E1">
        <w:rPr>
          <w:rFonts w:cstheme="minorHAnsi"/>
          <w:sz w:val="24"/>
          <w:szCs w:val="24"/>
        </w:rPr>
        <w:t>steps in this project:</w:t>
      </w:r>
    </w:p>
    <w:p w14:paraId="0FB955A9" w14:textId="0CCA69A8" w:rsidR="00E66F63" w:rsidRPr="002719E1" w:rsidRDefault="006A44CB">
      <w:pPr>
        <w:rPr>
          <w:rFonts w:cstheme="minorHAnsi"/>
          <w:sz w:val="24"/>
          <w:szCs w:val="24"/>
        </w:rPr>
      </w:pPr>
      <w:r w:rsidRPr="002719E1">
        <w:rPr>
          <w:rFonts w:cstheme="minorHAnsi"/>
          <w:b/>
          <w:sz w:val="24"/>
          <w:szCs w:val="24"/>
        </w:rPr>
        <w:t>Step 1</w:t>
      </w:r>
      <w:r w:rsidRPr="002719E1">
        <w:rPr>
          <w:rFonts w:cstheme="minorHAnsi"/>
          <w:sz w:val="24"/>
          <w:szCs w:val="24"/>
        </w:rPr>
        <w:t xml:space="preserve">: Generate </w:t>
      </w:r>
      <w:proofErr w:type="spellStart"/>
      <w:r w:rsidRPr="002719E1">
        <w:rPr>
          <w:rFonts w:cstheme="minorHAnsi"/>
          <w:sz w:val="24"/>
          <w:szCs w:val="24"/>
        </w:rPr>
        <w:t>ground_truth</w:t>
      </w:r>
      <w:proofErr w:type="spellEnd"/>
      <w:r w:rsidRPr="002719E1">
        <w:rPr>
          <w:rFonts w:cstheme="minorHAnsi"/>
          <w:sz w:val="24"/>
          <w:szCs w:val="24"/>
        </w:rPr>
        <w:t xml:space="preserve"> label</w:t>
      </w:r>
      <w:r w:rsidR="00E66F63" w:rsidRPr="002719E1">
        <w:rPr>
          <w:rFonts w:cstheme="minorHAnsi"/>
          <w:sz w:val="24"/>
          <w:szCs w:val="24"/>
        </w:rPr>
        <w:t>s for the samples.  The provided code considers a sample as an outlier if its rating is larger or equal 8 or smaller or equal 3. This results in 28 outliers</w:t>
      </w:r>
      <w:r w:rsidR="007E4254">
        <w:rPr>
          <w:rFonts w:cstheme="minorHAnsi"/>
          <w:sz w:val="24"/>
          <w:szCs w:val="24"/>
        </w:rPr>
        <w:t>.</w:t>
      </w:r>
      <w:r w:rsidRPr="002719E1">
        <w:rPr>
          <w:rFonts w:cstheme="minorHAnsi"/>
          <w:sz w:val="24"/>
          <w:szCs w:val="24"/>
        </w:rPr>
        <w:t xml:space="preserve"> </w:t>
      </w:r>
    </w:p>
    <w:p w14:paraId="057738A0" w14:textId="2F44FEB4" w:rsidR="008433BD" w:rsidRPr="002719E1" w:rsidRDefault="00E66F63" w:rsidP="00E66F63">
      <w:pPr>
        <w:rPr>
          <w:rFonts w:cstheme="minorHAnsi"/>
          <w:b/>
          <w:sz w:val="24"/>
          <w:szCs w:val="24"/>
        </w:rPr>
      </w:pPr>
      <w:r w:rsidRPr="002719E1">
        <w:rPr>
          <w:rFonts w:cstheme="minorHAnsi"/>
          <w:b/>
          <w:sz w:val="24"/>
          <w:szCs w:val="24"/>
        </w:rPr>
        <w:t xml:space="preserve">Step 2: </w:t>
      </w:r>
      <w:r w:rsidRPr="002719E1">
        <w:rPr>
          <w:rFonts w:cstheme="minorHAnsi"/>
          <w:sz w:val="24"/>
          <w:szCs w:val="24"/>
        </w:rPr>
        <w:t xml:space="preserve">Use nearest neighbor algorithms to </w:t>
      </w:r>
      <w:r w:rsidR="008433BD" w:rsidRPr="002719E1">
        <w:rPr>
          <w:rFonts w:cstheme="minorHAnsi"/>
          <w:sz w:val="24"/>
          <w:szCs w:val="24"/>
        </w:rPr>
        <w:t>select</w:t>
      </w:r>
      <w:r w:rsidRPr="002719E1">
        <w:rPr>
          <w:rFonts w:cstheme="minorHAnsi"/>
          <w:sz w:val="24"/>
          <w:szCs w:val="24"/>
        </w:rPr>
        <w:t xml:space="preserve"> outliers.</w:t>
      </w:r>
      <w:r w:rsidRPr="002719E1">
        <w:rPr>
          <w:rFonts w:cstheme="minorHAnsi"/>
          <w:b/>
          <w:sz w:val="24"/>
          <w:szCs w:val="24"/>
        </w:rPr>
        <w:t xml:space="preserve"> </w:t>
      </w:r>
    </w:p>
    <w:p w14:paraId="7936866B" w14:textId="16CB07DB" w:rsidR="00F65394" w:rsidRPr="002719E1" w:rsidRDefault="00F65394" w:rsidP="00F65394">
      <w:pPr>
        <w:rPr>
          <w:rFonts w:cstheme="minorHAnsi"/>
          <w:sz w:val="24"/>
          <w:szCs w:val="24"/>
        </w:rPr>
      </w:pPr>
      <w:r w:rsidRPr="000A0C36">
        <w:rPr>
          <w:rFonts w:cstheme="minorHAnsi"/>
          <w:sz w:val="24"/>
          <w:szCs w:val="24"/>
        </w:rPr>
        <w:t>I have implemente</w:t>
      </w:r>
      <w:r w:rsidR="000A0C36">
        <w:rPr>
          <w:rFonts w:cstheme="minorHAnsi"/>
          <w:sz w:val="24"/>
          <w:szCs w:val="24"/>
        </w:rPr>
        <w:t>d</w:t>
      </w:r>
      <w:r w:rsidRPr="000A0C36">
        <w:rPr>
          <w:rFonts w:cstheme="minorHAnsi"/>
          <w:sz w:val="24"/>
          <w:szCs w:val="24"/>
        </w:rPr>
        <w:t xml:space="preserve"> the following approaches to select the outliers.</w:t>
      </w:r>
      <w:r w:rsidRPr="002719E1">
        <w:rPr>
          <w:rFonts w:cstheme="minorHAnsi"/>
          <w:b/>
          <w:sz w:val="24"/>
          <w:szCs w:val="24"/>
        </w:rPr>
        <w:t xml:space="preserve">  </w:t>
      </w:r>
      <w:r w:rsidRPr="002719E1">
        <w:rPr>
          <w:rFonts w:cstheme="minorHAnsi"/>
          <w:sz w:val="24"/>
          <w:szCs w:val="24"/>
        </w:rPr>
        <w:t xml:space="preserve">For settings the value </w:t>
      </w:r>
      <w:proofErr w:type="gramStart"/>
      <w:r w:rsidRPr="002719E1">
        <w:rPr>
          <w:rFonts w:cstheme="minorHAnsi"/>
          <w:sz w:val="24"/>
          <w:szCs w:val="24"/>
        </w:rPr>
        <w:t>of  p</w:t>
      </w:r>
      <w:proofErr w:type="gramEnd"/>
      <w:r w:rsidRPr="002719E1">
        <w:rPr>
          <w:rFonts w:cstheme="minorHAnsi"/>
          <w:sz w:val="24"/>
          <w:szCs w:val="24"/>
        </w:rPr>
        <w:t>, D, n, k  I have tried different combinations as follows:</w:t>
      </w:r>
    </w:p>
    <w:p w14:paraId="6AFD8403" w14:textId="53B0095A" w:rsidR="00F65394" w:rsidRPr="002719E1" w:rsidRDefault="004B6476" w:rsidP="00F65394">
      <w:pPr>
        <w:rPr>
          <w:rFonts w:cstheme="minorHAnsi"/>
          <w:sz w:val="24"/>
          <w:szCs w:val="24"/>
        </w:rPr>
      </w:pPr>
      <w:r w:rsidRPr="002719E1">
        <w:rPr>
          <w:rFonts w:cstheme="minorHAnsi"/>
          <w:sz w:val="24"/>
          <w:szCs w:val="24"/>
        </w:rPr>
        <w:t xml:space="preserve">The </w:t>
      </w:r>
      <w:r w:rsidR="00F65394" w:rsidRPr="002719E1">
        <w:rPr>
          <w:rFonts w:cstheme="minorHAnsi"/>
          <w:sz w:val="24"/>
          <w:szCs w:val="24"/>
        </w:rPr>
        <w:t>value of D based on the average distance between samples</w:t>
      </w:r>
      <w:r w:rsidR="00F45DC8">
        <w:rPr>
          <w:rFonts w:cstheme="minorHAnsi"/>
          <w:sz w:val="24"/>
          <w:szCs w:val="24"/>
        </w:rPr>
        <w:t>.</w:t>
      </w:r>
    </w:p>
    <w:p w14:paraId="133F4C11" w14:textId="1F9BC3EF" w:rsidR="00F65394" w:rsidRPr="002719E1" w:rsidRDefault="004B6476" w:rsidP="00F65394">
      <w:pPr>
        <w:rPr>
          <w:rFonts w:cstheme="minorHAnsi"/>
          <w:sz w:val="24"/>
          <w:szCs w:val="24"/>
        </w:rPr>
      </w:pPr>
      <w:r w:rsidRPr="002719E1">
        <w:rPr>
          <w:rFonts w:cstheme="minorHAnsi"/>
          <w:sz w:val="24"/>
          <w:szCs w:val="24"/>
        </w:rPr>
        <w:t xml:space="preserve">The </w:t>
      </w:r>
      <w:r w:rsidR="00F65394" w:rsidRPr="002719E1">
        <w:rPr>
          <w:rFonts w:cstheme="minorHAnsi"/>
          <w:sz w:val="24"/>
          <w:szCs w:val="24"/>
        </w:rPr>
        <w:t xml:space="preserve">value of p based on the average number of neighboring points within the distance D. </w:t>
      </w:r>
    </w:p>
    <w:p w14:paraId="04EC14F7" w14:textId="16659F8B" w:rsidR="00F65394" w:rsidRDefault="004B6476" w:rsidP="00E66F63">
      <w:pPr>
        <w:rPr>
          <w:rFonts w:cstheme="minorHAnsi"/>
          <w:sz w:val="24"/>
          <w:szCs w:val="24"/>
        </w:rPr>
      </w:pPr>
      <w:r w:rsidRPr="002719E1">
        <w:rPr>
          <w:rFonts w:cstheme="minorHAnsi"/>
          <w:sz w:val="24"/>
          <w:szCs w:val="24"/>
        </w:rPr>
        <w:t xml:space="preserve">The </w:t>
      </w:r>
      <w:r w:rsidR="00F65394" w:rsidRPr="002719E1">
        <w:rPr>
          <w:rFonts w:cstheme="minorHAnsi"/>
          <w:sz w:val="24"/>
          <w:szCs w:val="24"/>
        </w:rPr>
        <w:t xml:space="preserve">value of n close to the number of ground-truth outliers (28). </w:t>
      </w:r>
    </w:p>
    <w:p w14:paraId="53A644C0" w14:textId="1FE9ACDD" w:rsidR="000A0C36" w:rsidRDefault="000A0C36" w:rsidP="00E66F6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lso, for the value of k I have tried the </w:t>
      </w:r>
      <w:r w:rsidR="00F45DC8">
        <w:rPr>
          <w:rFonts w:cstheme="minorHAnsi"/>
          <w:sz w:val="24"/>
          <w:szCs w:val="24"/>
        </w:rPr>
        <w:t xml:space="preserve">following values: </w:t>
      </w:r>
      <w:r w:rsidR="00C56A78">
        <w:rPr>
          <w:rFonts w:cstheme="minorHAnsi"/>
          <w:sz w:val="24"/>
          <w:szCs w:val="24"/>
        </w:rPr>
        <w:t xml:space="preserve"> </w:t>
      </w:r>
      <w:r w:rsidR="00F45DC8">
        <w:rPr>
          <w:rFonts w:cstheme="minorHAnsi"/>
          <w:sz w:val="24"/>
          <w:szCs w:val="24"/>
        </w:rPr>
        <w:t>5, 7, 10, 17,20</w:t>
      </w:r>
    </w:p>
    <w:p w14:paraId="00225DBD" w14:textId="302F9D22" w:rsidR="00C33DBD" w:rsidRPr="002719E1" w:rsidRDefault="00C33DBD" w:rsidP="00E66F6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llowings are the main parts of the code and explanations for </w:t>
      </w:r>
      <w:r w:rsidR="00A55724">
        <w:rPr>
          <w:rFonts w:cstheme="minorHAnsi"/>
          <w:sz w:val="24"/>
          <w:szCs w:val="24"/>
        </w:rPr>
        <w:t xml:space="preserve">implementing </w:t>
      </w:r>
      <w:r>
        <w:rPr>
          <w:rFonts w:cstheme="minorHAnsi"/>
          <w:sz w:val="24"/>
          <w:szCs w:val="24"/>
        </w:rPr>
        <w:t xml:space="preserve">each </w:t>
      </w:r>
      <w:r w:rsidR="009F5FCA">
        <w:rPr>
          <w:rFonts w:cstheme="minorHAnsi"/>
          <w:sz w:val="24"/>
          <w:szCs w:val="24"/>
        </w:rPr>
        <w:t>approach</w:t>
      </w:r>
      <w:r>
        <w:rPr>
          <w:rFonts w:cstheme="minorHAnsi"/>
          <w:sz w:val="24"/>
          <w:szCs w:val="24"/>
        </w:rPr>
        <w:t>:</w:t>
      </w:r>
    </w:p>
    <w:p w14:paraId="2073B734" w14:textId="32D382EF" w:rsidR="00B51A29" w:rsidRPr="00366EE2" w:rsidRDefault="008433BD" w:rsidP="00366EE2">
      <w:pPr>
        <w:pStyle w:val="ListParagraph"/>
        <w:numPr>
          <w:ilvl w:val="0"/>
          <w:numId w:val="1"/>
        </w:numPr>
        <w:ind w:left="360"/>
        <w:rPr>
          <w:rFonts w:cstheme="minorHAnsi"/>
          <w:sz w:val="24"/>
          <w:szCs w:val="24"/>
        </w:rPr>
      </w:pPr>
      <w:bookmarkStart w:id="0" w:name="OLE_LINK6"/>
      <w:r w:rsidRPr="002719E1">
        <w:rPr>
          <w:rFonts w:cstheme="minorHAnsi"/>
          <w:sz w:val="24"/>
          <w:szCs w:val="24"/>
        </w:rPr>
        <w:t xml:space="preserve">Data points for which there are fewer than p neighboring points within a distance D.  </w:t>
      </w:r>
    </w:p>
    <w:p w14:paraId="53399530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 Array to store the determined outlier labels using approach A</w:t>
      </w:r>
    </w:p>
    <w:p w14:paraId="728022B8" w14:textId="5C1318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O1=zeros(size(Y));</w:t>
      </w:r>
    </w:p>
    <w:p w14:paraId="38C0E328" w14:textId="25651395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 Arrays for storing the number</w:t>
      </w:r>
      <w:r w:rsidR="001D2E8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Of</w:t>
      </w:r>
      <w:r w:rsidR="001D2E8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</w:t>
      </w:r>
      <w:proofErr w:type="spellStart"/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bouring</w:t>
      </w:r>
      <w:proofErr w:type="spellEnd"/>
      <w:r w:rsidR="001D2E8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Points and average </w:t>
      </w:r>
      <w:proofErr w:type="spellStart"/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bouring</w:t>
      </w:r>
      <w:proofErr w:type="spellEnd"/>
    </w:p>
    <w:p w14:paraId="5AD7482D" w14:textId="31AD083B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points </w:t>
      </w:r>
    </w:p>
    <w:p w14:paraId="0FF8CD9A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umberOfNeigbouringPoints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zeros(numOfSamples,1);</w:t>
      </w:r>
    </w:p>
    <w:p w14:paraId="56F44BF5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vgNeigbouringPoints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umberOfNeigbouringPoints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;</w:t>
      </w:r>
    </w:p>
    <w:p w14:paraId="7512ECFD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721A90D5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sample=</w:t>
      </w:r>
      <w:proofErr w:type="gram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:numOfSamples</w:t>
      </w:r>
      <w:proofErr w:type="gramEnd"/>
    </w:p>
    <w:p w14:paraId="00331D04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</w:p>
    <w:p w14:paraId="43ECC9A4" w14:textId="639E669E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sum((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epmat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features(</w:t>
      </w:r>
      <w:proofErr w:type="gram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</w:t>
      </w:r>
      <w:proofErr w:type="gram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numOfSamples,1)-features).^2,2);</w:t>
      </w:r>
    </w:p>
    <w:p w14:paraId="6E007257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[</w:t>
      </w:r>
      <w:proofErr w:type="spellStart"/>
      <w:proofErr w:type="gram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istance,position</w:t>
      </w:r>
      <w:proofErr w:type="spellEnd"/>
      <w:proofErr w:type="gram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] = sort(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</w:t>
      </w:r>
      <w:r w:rsidRPr="00FF141A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descend'</w:t>
      </w: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222F7310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Average Distance between samples</w:t>
      </w:r>
    </w:p>
    <w:p w14:paraId="115DDF3E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D=mean(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594A0A5D" w14:textId="0EFC9DEA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</w:t>
      </w:r>
      <w:r w:rsidR="007E4254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Total n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umber of neighboring points within distance D</w:t>
      </w:r>
    </w:p>
    <w:p w14:paraId="087C7E83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umberOfNeigbouringPoints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sample)=sum(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-D&lt;0);</w:t>
      </w:r>
    </w:p>
    <w:p w14:paraId="2B0E0A35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Average number of neighboring points within distance D</w:t>
      </w:r>
    </w:p>
    <w:p w14:paraId="54AA69F2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avgNeigbouringPoints(sample)=round(mean(numberOfNeigbouringPoints));</w:t>
      </w:r>
    </w:p>
    <w:p w14:paraId="67898D4F" w14:textId="5F2542A6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</w:t>
      </w:r>
    </w:p>
    <w:p w14:paraId="22FEF48E" w14:textId="4ED3AFFC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</w:t>
      </w:r>
    </w:p>
    <w:p w14:paraId="29F8B1CC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44C99A27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052BA91B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</w:t>
      </w:r>
    </w:p>
    <w:p w14:paraId="7703299A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sample=</w:t>
      </w:r>
      <w:proofErr w:type="gram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:numOfSamples</w:t>
      </w:r>
      <w:proofErr w:type="gramEnd"/>
    </w:p>
    <w:p w14:paraId="4F5FED02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</w:p>
    <w:p w14:paraId="2E144D81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sum((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epmat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features(</w:t>
      </w:r>
      <w:proofErr w:type="gram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</w:t>
      </w:r>
      <w:proofErr w:type="gram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numOfSamples,1)-features).^2,2);</w:t>
      </w:r>
    </w:p>
    <w:p w14:paraId="5BEE174B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[</w:t>
      </w:r>
      <w:proofErr w:type="spellStart"/>
      <w:proofErr w:type="gram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istance,position</w:t>
      </w:r>
      <w:proofErr w:type="spellEnd"/>
      <w:proofErr w:type="gram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] = sort(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</w:t>
      </w:r>
      <w:r w:rsidRPr="00FF141A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descend'</w:t>
      </w: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58007262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24310726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Number of neighboring points for each sample within distance D</w:t>
      </w:r>
    </w:p>
    <w:p w14:paraId="07EC05B7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umberOfPoints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sample)=sum(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-D&lt;0);</w:t>
      </w:r>
    </w:p>
    <w:p w14:paraId="04A3E6D8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1EDBAA23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lastRenderedPageBreak/>
        <w:t xml:space="preserve">      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Determine outliers if there are fewer than p </w:t>
      </w:r>
      <w:proofErr w:type="spellStart"/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bouring</w:t>
      </w:r>
      <w:proofErr w:type="spellEnd"/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points within</w:t>
      </w:r>
    </w:p>
    <w:p w14:paraId="6C1AC6FF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distance D that is the average distance between samples and assign</w:t>
      </w:r>
    </w:p>
    <w:p w14:paraId="5A510D03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</w:t>
      </w:r>
      <w:r w:rsidRPr="00FF141A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the outlier label to those points</w:t>
      </w:r>
    </w:p>
    <w:p w14:paraId="726D06FA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gramStart"/>
      <w:r w:rsidRPr="00FF141A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if</w:t>
      </w: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umberOfPoints</w:t>
      </w:r>
      <w:proofErr w:type="spellEnd"/>
      <w:proofErr w:type="gram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sample)&lt;</w:t>
      </w:r>
      <w:proofErr w:type="spellStart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vgNeigbouringPoints</w:t>
      </w:r>
      <w:proofErr w:type="spellEnd"/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(sample)  </w:t>
      </w:r>
    </w:p>
    <w:p w14:paraId="5BB18B52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    O1(sample)=1;</w:t>
      </w:r>
    </w:p>
    <w:p w14:paraId="453AB536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FF141A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</w:p>
    <w:p w14:paraId="7846AC16" w14:textId="77777777" w:rsidR="00FF141A" w:rsidRPr="00FF141A" w:rsidRDefault="00FF141A" w:rsidP="00FF141A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</w:t>
      </w:r>
    </w:p>
    <w:p w14:paraId="14BDB4B2" w14:textId="63F0873B" w:rsidR="002719E1" w:rsidRPr="00366EE2" w:rsidRDefault="00FF141A" w:rsidP="00366EE2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F141A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46334314" w14:textId="3B42FB44" w:rsidR="008433BD" w:rsidRPr="00FF141A" w:rsidRDefault="008433BD" w:rsidP="00FF141A">
      <w:pPr>
        <w:pStyle w:val="ListParagraph"/>
        <w:numPr>
          <w:ilvl w:val="0"/>
          <w:numId w:val="1"/>
        </w:numPr>
        <w:ind w:left="540" w:hanging="450"/>
        <w:rPr>
          <w:rFonts w:cstheme="minorHAnsi"/>
          <w:sz w:val="24"/>
          <w:szCs w:val="24"/>
        </w:rPr>
      </w:pPr>
      <w:bookmarkStart w:id="1" w:name="OLE_LINK4"/>
      <w:bookmarkStart w:id="2" w:name="OLE_LINK5"/>
      <w:r w:rsidRPr="00FF141A">
        <w:rPr>
          <w:rFonts w:cstheme="minorHAnsi"/>
          <w:sz w:val="24"/>
          <w:szCs w:val="24"/>
        </w:rPr>
        <w:t>The top n data points whose distance to the k-</w:t>
      </w:r>
      <w:proofErr w:type="spellStart"/>
      <w:r w:rsidRPr="00FF141A">
        <w:rPr>
          <w:rFonts w:cstheme="minorHAnsi"/>
          <w:sz w:val="24"/>
          <w:szCs w:val="24"/>
        </w:rPr>
        <w:t>th</w:t>
      </w:r>
      <w:proofErr w:type="spellEnd"/>
      <w:r w:rsidRPr="00FF141A">
        <w:rPr>
          <w:rFonts w:cstheme="minorHAnsi"/>
          <w:sz w:val="24"/>
          <w:szCs w:val="24"/>
        </w:rPr>
        <w:t xml:space="preserve"> nearest neighbor is greatest</w:t>
      </w:r>
      <w:bookmarkEnd w:id="1"/>
      <w:bookmarkEnd w:id="2"/>
      <w:r w:rsidRPr="00FF141A">
        <w:rPr>
          <w:rFonts w:cstheme="minorHAnsi"/>
          <w:sz w:val="24"/>
          <w:szCs w:val="24"/>
        </w:rPr>
        <w:t xml:space="preserve">.  </w:t>
      </w:r>
    </w:p>
    <w:p w14:paraId="356D0C3B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Matrix for storing the </w:t>
      </w:r>
      <w:proofErr w:type="spellStart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hrest</w:t>
      </w:r>
      <w:proofErr w:type="spellEnd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</w:t>
      </w:r>
      <w:proofErr w:type="spellStart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bour</w:t>
      </w:r>
      <w:proofErr w:type="spellEnd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and their distances</w:t>
      </w:r>
    </w:p>
    <w:p w14:paraId="337AF239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spell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Ids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zeros(numOfSamples,5);</w:t>
      </w:r>
    </w:p>
    <w:p w14:paraId="5E2D544E" w14:textId="60B1E20F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spell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Distances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spell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Ids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;</w:t>
      </w:r>
    </w:p>
    <w:p w14:paraId="0C0814C6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sample=</w:t>
      </w:r>
      <w:proofErr w:type="gram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:numOfSamples</w:t>
      </w:r>
      <w:proofErr w:type="gramEnd"/>
    </w:p>
    <w:p w14:paraId="2D119AA4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</w:p>
    <w:p w14:paraId="17664D96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Find the k nearest samples and store the sample index and distance </w:t>
      </w:r>
    </w:p>
    <w:p w14:paraId="4ABB3C52" w14:textId="77777777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sum((</w:t>
      </w:r>
      <w:proofErr w:type="spell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epmat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features(</w:t>
      </w:r>
      <w:proofErr w:type="gram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</w:t>
      </w:r>
      <w:proofErr w:type="gram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numOfSamples,1)-features).^2,2);</w:t>
      </w:r>
    </w:p>
    <w:p w14:paraId="0C0604E9" w14:textId="77777777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[</w:t>
      </w:r>
      <w:proofErr w:type="spellStart"/>
      <w:proofErr w:type="gram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istance,position</w:t>
      </w:r>
      <w:proofErr w:type="spellEnd"/>
      <w:proofErr w:type="gram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] = sort(</w:t>
      </w:r>
      <w:proofErr w:type="spell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</w:t>
      </w:r>
      <w:r w:rsidRPr="005C0333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ascend'</w:t>
      </w: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5DF7206E" w14:textId="77777777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Ids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 = position(1:5);</w:t>
      </w:r>
    </w:p>
    <w:p w14:paraId="6CA4083B" w14:textId="77777777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Distances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 = distance(1:5);</w:t>
      </w:r>
    </w:p>
    <w:p w14:paraId="6BDCAB54" w14:textId="77777777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6CB5428F" w14:textId="0EFBBF73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00C74AB5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Find the top n </w:t>
      </w:r>
      <w:proofErr w:type="gramStart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( n</w:t>
      </w:r>
      <w:proofErr w:type="gramEnd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is 28 ) data points that the distance to k-nearest</w:t>
      </w:r>
    </w:p>
    <w:p w14:paraId="7889C4D0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</w:t>
      </w:r>
      <w:proofErr w:type="spellStart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bour</w:t>
      </w:r>
      <w:proofErr w:type="spellEnd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is </w:t>
      </w:r>
      <w:proofErr w:type="spellStart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gretaest</w:t>
      </w:r>
      <w:proofErr w:type="spellEnd"/>
    </w:p>
    <w:p w14:paraId="58504F35" w14:textId="77777777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[</w:t>
      </w:r>
      <w:proofErr w:type="gram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V,I</w:t>
      </w:r>
      <w:proofErr w:type="gram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]=</w:t>
      </w:r>
      <w:proofErr w:type="spell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axk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neighborDistances,28);</w:t>
      </w:r>
    </w:p>
    <w:p w14:paraId="1BFB7BFF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19D0B404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Array to store the determined outlier labels using approach B</w:t>
      </w:r>
    </w:p>
    <w:p w14:paraId="7696B0C7" w14:textId="77777777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O2=zeros(size(Y));</w:t>
      </w:r>
    </w:p>
    <w:p w14:paraId="0E08AC65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7DCA59F5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 Assign the label of data points that the distance to k-nearest</w:t>
      </w:r>
    </w:p>
    <w:p w14:paraId="56E9FFD8" w14:textId="77777777" w:rsidR="005C0333" w:rsidRPr="005C0333" w:rsidRDefault="005C0333" w:rsidP="005C033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</w:t>
      </w:r>
      <w:proofErr w:type="spellStart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bour</w:t>
      </w:r>
      <w:proofErr w:type="spellEnd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is </w:t>
      </w:r>
      <w:proofErr w:type="spellStart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gretaest</w:t>
      </w:r>
      <w:proofErr w:type="spellEnd"/>
      <w:r w:rsidRPr="005C0333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as outliers</w:t>
      </w:r>
    </w:p>
    <w:p w14:paraId="6A08D46A" w14:textId="77777777" w:rsidR="005C0333" w:rsidRPr="005C0333" w:rsidRDefault="005C0333" w:rsidP="005C033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O2(</w:t>
      </w:r>
      <w:proofErr w:type="spell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Ids</w:t>
      </w:r>
      <w:proofErr w:type="spell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I</w:t>
      </w:r>
      <w:proofErr w:type="gramStart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=</w:t>
      </w:r>
      <w:proofErr w:type="gramEnd"/>
      <w:r w:rsidRPr="005C0333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;</w:t>
      </w:r>
    </w:p>
    <w:p w14:paraId="1B94EB81" w14:textId="77777777" w:rsidR="00A43E9C" w:rsidRPr="002719E1" w:rsidRDefault="00A43E9C" w:rsidP="008433BD">
      <w:pPr>
        <w:rPr>
          <w:rFonts w:cstheme="minorHAnsi"/>
          <w:sz w:val="24"/>
          <w:szCs w:val="24"/>
        </w:rPr>
      </w:pPr>
    </w:p>
    <w:p w14:paraId="17CE99EB" w14:textId="45573F9D" w:rsidR="008433BD" w:rsidRPr="005C0333" w:rsidRDefault="008433BD" w:rsidP="005C033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C0333">
        <w:rPr>
          <w:rFonts w:cstheme="minorHAnsi"/>
          <w:sz w:val="24"/>
          <w:szCs w:val="24"/>
        </w:rPr>
        <w:t xml:space="preserve">The top n data points whose average distance to the k nearest neighbors is greatest. </w:t>
      </w:r>
    </w:p>
    <w:p w14:paraId="491B4930" w14:textId="77777777" w:rsidR="00366EE2" w:rsidRPr="00366EE2" w:rsidRDefault="00366EE2" w:rsidP="00366EE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Ids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zeros(numOfSamples,20);</w:t>
      </w:r>
    </w:p>
    <w:p w14:paraId="6C97EDDE" w14:textId="71C5E190" w:rsidR="00366EE2" w:rsidRPr="00366EE2" w:rsidRDefault="00366EE2" w:rsidP="00366E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Distances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Ids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;</w:t>
      </w:r>
    </w:p>
    <w:p w14:paraId="192B27CF" w14:textId="0B817CB1" w:rsidR="00366EE2" w:rsidRPr="00366EE2" w:rsidRDefault="00366EE2" w:rsidP="00366EE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sample=</w:t>
      </w:r>
      <w:proofErr w:type="gram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:numOfSamples</w:t>
      </w:r>
      <w:proofErr w:type="gramEnd"/>
    </w:p>
    <w:p w14:paraId="27A2FAAE" w14:textId="77777777" w:rsidR="00366EE2" w:rsidRPr="00366EE2" w:rsidRDefault="00366EE2" w:rsidP="00366E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sum((</w:t>
      </w: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epmat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features(</w:t>
      </w:r>
      <w:proofErr w:type="gram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</w:t>
      </w:r>
      <w:proofErr w:type="gram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numOfSamples,1)-features).^2,2);</w:t>
      </w:r>
    </w:p>
    <w:p w14:paraId="3277ADD1" w14:textId="77777777" w:rsidR="00366EE2" w:rsidRPr="00366EE2" w:rsidRDefault="00366EE2" w:rsidP="00366E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[</w:t>
      </w:r>
      <w:proofErr w:type="spellStart"/>
      <w:proofErr w:type="gram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istance,position</w:t>
      </w:r>
      <w:proofErr w:type="spellEnd"/>
      <w:proofErr w:type="gram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] = sort(</w:t>
      </w: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uclideanDistance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</w:t>
      </w:r>
      <w:r w:rsidRPr="00366EE2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ascend'</w:t>
      </w: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34540524" w14:textId="77777777" w:rsidR="00366EE2" w:rsidRPr="00366EE2" w:rsidRDefault="00366EE2" w:rsidP="00366E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Ids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 = position(1:20);</w:t>
      </w:r>
    </w:p>
    <w:p w14:paraId="1656043B" w14:textId="77777777" w:rsidR="00366EE2" w:rsidRPr="00366EE2" w:rsidRDefault="00366EE2" w:rsidP="00366E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Distances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 = distance(1:20);</w:t>
      </w:r>
    </w:p>
    <w:p w14:paraId="7CED1037" w14:textId="77777777" w:rsidR="00366EE2" w:rsidRPr="00366EE2" w:rsidRDefault="00366EE2" w:rsidP="00366E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Find the average distance to the k-nearest </w:t>
      </w:r>
      <w:proofErr w:type="spellStart"/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bour</w:t>
      </w:r>
      <w:proofErr w:type="spellEnd"/>
    </w:p>
    <w:p w14:paraId="227B43A3" w14:textId="238AB619" w:rsidR="00366EE2" w:rsidRPr="00366EE2" w:rsidRDefault="00366EE2" w:rsidP="00366E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eanDistance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ample,:)=mean(</w:t>
      </w: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Distances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(sample,:)); </w:t>
      </w:r>
    </w:p>
    <w:p w14:paraId="52E7BE60" w14:textId="6C3F6FEC" w:rsidR="00366EE2" w:rsidRPr="00366EE2" w:rsidRDefault="00366EE2" w:rsidP="00366E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1F7F57EC" w14:textId="77777777" w:rsidR="00366EE2" w:rsidRPr="00366EE2" w:rsidRDefault="00366EE2" w:rsidP="00366EE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 xml:space="preserve"> </w:t>
      </w:r>
    </w:p>
    <w:p w14:paraId="4661189D" w14:textId="168D6FEB" w:rsidR="00366EE2" w:rsidRPr="00366EE2" w:rsidRDefault="00366EE2" w:rsidP="001D2E82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Find the top n </w:t>
      </w:r>
      <w:proofErr w:type="gramStart"/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( n</w:t>
      </w:r>
      <w:proofErr w:type="gramEnd"/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is 28 ) data points that the</w:t>
      </w:r>
      <w:r w:rsidR="001D2E8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average</w:t>
      </w:r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distance to k-nearest</w:t>
      </w:r>
      <w:r w:rsidR="001D2E8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</w:t>
      </w:r>
      <w:proofErr w:type="spellStart"/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neigbour</w:t>
      </w:r>
      <w:proofErr w:type="spellEnd"/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is </w:t>
      </w:r>
      <w:proofErr w:type="spellStart"/>
      <w:r w:rsidRPr="00366EE2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gretaest</w:t>
      </w:r>
      <w:proofErr w:type="spellEnd"/>
    </w:p>
    <w:p w14:paraId="15FA2A8F" w14:textId="77777777" w:rsidR="00366EE2" w:rsidRPr="00366EE2" w:rsidRDefault="00366EE2" w:rsidP="00366EE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[V</w:t>
      </w:r>
      <w:proofErr w:type="gram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2,I</w:t>
      </w:r>
      <w:proofErr w:type="gram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2]=</w:t>
      </w: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maxk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meanDistance,28);</w:t>
      </w:r>
    </w:p>
    <w:p w14:paraId="393F7C87" w14:textId="77777777" w:rsidR="00366EE2" w:rsidRPr="00366EE2" w:rsidRDefault="00366EE2" w:rsidP="00366EE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539912F2" w14:textId="77777777" w:rsidR="00366EE2" w:rsidRPr="00366EE2" w:rsidRDefault="00366EE2" w:rsidP="00366EE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O3=zeros(size(Y)); </w:t>
      </w:r>
    </w:p>
    <w:p w14:paraId="3278A7D4" w14:textId="09C4F4D0" w:rsidR="00366EE2" w:rsidRPr="00366EE2" w:rsidRDefault="00366EE2" w:rsidP="00366EE2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</w:t>
      </w:r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O3(</w:t>
      </w:r>
      <w:proofErr w:type="spell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eighborIds</w:t>
      </w:r>
      <w:proofErr w:type="spell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I2</w:t>
      </w:r>
      <w:proofErr w:type="gramStart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)=</w:t>
      </w:r>
      <w:proofErr w:type="gramEnd"/>
      <w:r w:rsidRPr="00366EE2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;</w:t>
      </w:r>
    </w:p>
    <w:p w14:paraId="0744977A" w14:textId="77777777" w:rsidR="005C0333" w:rsidRPr="005C0333" w:rsidRDefault="005C0333" w:rsidP="005C0333">
      <w:pPr>
        <w:pStyle w:val="ListParagraph"/>
        <w:rPr>
          <w:rFonts w:cstheme="minorHAnsi"/>
          <w:sz w:val="24"/>
          <w:szCs w:val="24"/>
        </w:rPr>
      </w:pPr>
    </w:p>
    <w:bookmarkEnd w:id="0"/>
    <w:p w14:paraId="02735B76" w14:textId="77777777" w:rsidR="008433BD" w:rsidRPr="002719E1" w:rsidRDefault="008433BD" w:rsidP="00E66F63">
      <w:pPr>
        <w:rPr>
          <w:rFonts w:cstheme="minorHAnsi"/>
          <w:b/>
          <w:sz w:val="24"/>
          <w:szCs w:val="24"/>
        </w:rPr>
      </w:pPr>
    </w:p>
    <w:p w14:paraId="36187150" w14:textId="58B11312" w:rsidR="00E66F63" w:rsidRDefault="000A0C36">
      <w:pPr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 xml:space="preserve"> </w:t>
      </w:r>
      <w:r w:rsidRPr="007E4254">
        <w:rPr>
          <w:rFonts w:cstheme="minorHAnsi"/>
          <w:b/>
          <w:sz w:val="28"/>
          <w:szCs w:val="28"/>
        </w:rPr>
        <w:t>Step 3:</w:t>
      </w:r>
      <w:r w:rsidRPr="000A0C36">
        <w:rPr>
          <w:rFonts w:cstheme="minorHAnsi"/>
          <w:b/>
          <w:sz w:val="24"/>
          <w:szCs w:val="24"/>
        </w:rPr>
        <w:t xml:space="preserve"> </w:t>
      </w:r>
      <w:r w:rsidR="001D2E82" w:rsidRPr="001D2E82">
        <w:rPr>
          <w:rFonts w:cstheme="minorHAnsi"/>
          <w:b/>
          <w:sz w:val="24"/>
          <w:szCs w:val="24"/>
        </w:rPr>
        <w:t xml:space="preserve">Results and </w:t>
      </w:r>
      <w:r w:rsidRPr="001D2E82">
        <w:rPr>
          <w:rFonts w:cstheme="minorHAnsi"/>
          <w:b/>
          <w:sz w:val="24"/>
          <w:szCs w:val="24"/>
        </w:rPr>
        <w:t>Evaluation</w:t>
      </w:r>
    </w:p>
    <w:p w14:paraId="6D1DA18A" w14:textId="145CA50D" w:rsidR="009728DE" w:rsidRPr="009728DE" w:rsidRDefault="000F1B1D" w:rsidP="009728DE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lang w:eastAsia="en-US"/>
        </w:rPr>
      </w:pPr>
      <w:r>
        <w:rPr>
          <w:rFonts w:cstheme="minorHAnsi"/>
          <w:sz w:val="24"/>
          <w:szCs w:val="24"/>
        </w:rPr>
        <w:t xml:space="preserve">Following are the results </w:t>
      </w:r>
      <w:r w:rsidR="00C33DBD">
        <w:rPr>
          <w:rFonts w:cstheme="minorHAnsi"/>
          <w:sz w:val="24"/>
          <w:szCs w:val="24"/>
        </w:rPr>
        <w:t>and</w:t>
      </w:r>
      <w:r>
        <w:rPr>
          <w:rFonts w:cstheme="minorHAnsi"/>
          <w:sz w:val="24"/>
          <w:szCs w:val="24"/>
        </w:rPr>
        <w:t xml:space="preserve"> </w:t>
      </w:r>
      <w:r w:rsidR="00B51A29">
        <w:rPr>
          <w:rFonts w:cstheme="minorHAnsi"/>
          <w:sz w:val="24"/>
          <w:szCs w:val="24"/>
        </w:rPr>
        <w:t>evolution</w:t>
      </w:r>
      <w:r>
        <w:rPr>
          <w:rFonts w:cstheme="minorHAnsi"/>
          <w:sz w:val="24"/>
          <w:szCs w:val="24"/>
        </w:rPr>
        <w:t xml:space="preserve"> for each of </w:t>
      </w:r>
      <w:r w:rsidR="00B51A29">
        <w:rPr>
          <w:rFonts w:cstheme="minorHAnsi"/>
          <w:sz w:val="24"/>
          <w:szCs w:val="24"/>
        </w:rPr>
        <w:t xml:space="preserve">these </w:t>
      </w:r>
      <w:r>
        <w:rPr>
          <w:rFonts w:cstheme="minorHAnsi"/>
          <w:sz w:val="24"/>
          <w:szCs w:val="24"/>
        </w:rPr>
        <w:t xml:space="preserve">three approaches using confusion </w:t>
      </w:r>
      <w:proofErr w:type="gramStart"/>
      <w:r>
        <w:rPr>
          <w:rFonts w:cstheme="minorHAnsi"/>
          <w:sz w:val="24"/>
          <w:szCs w:val="24"/>
        </w:rPr>
        <w:t xml:space="preserve">matrix </w:t>
      </w:r>
      <w:r w:rsidR="007C58A0">
        <w:rPr>
          <w:rFonts w:cstheme="minorHAnsi"/>
          <w:sz w:val="24"/>
          <w:szCs w:val="24"/>
        </w:rPr>
        <w:t>,</w:t>
      </w:r>
      <w:proofErr w:type="gramEnd"/>
      <w:r w:rsidR="007C58A0">
        <w:rPr>
          <w:rFonts w:cstheme="minorHAnsi"/>
          <w:sz w:val="24"/>
          <w:szCs w:val="24"/>
        </w:rPr>
        <w:t xml:space="preserve"> Accuracy,</w:t>
      </w:r>
      <w:r w:rsidR="00B51A29">
        <w:rPr>
          <w:rFonts w:cstheme="minorHAnsi"/>
          <w:sz w:val="24"/>
          <w:szCs w:val="24"/>
        </w:rPr>
        <w:t xml:space="preserve"> recall and precision</w:t>
      </w:r>
      <w:r w:rsidR="007C58A0">
        <w:rPr>
          <w:rFonts w:cstheme="minorHAnsi"/>
          <w:sz w:val="24"/>
          <w:szCs w:val="24"/>
        </w:rPr>
        <w:t xml:space="preserve"> (using the </w:t>
      </w:r>
      <w:r w:rsidR="009728DE">
        <w:rPr>
          <w:rFonts w:cstheme="minorHAnsi"/>
          <w:sz w:val="24"/>
          <w:szCs w:val="24"/>
        </w:rPr>
        <w:t xml:space="preserve">function </w:t>
      </w:r>
      <w:proofErr w:type="spellStart"/>
      <w:r w:rsidR="009728DE" w:rsidRPr="009728DE">
        <w:rPr>
          <w:rFonts w:ascii="Courier New" w:eastAsiaTheme="minorHAnsi" w:hAnsi="Courier New" w:cs="Courier New"/>
          <w:color w:val="000000"/>
          <w:lang w:eastAsia="en-US"/>
        </w:rPr>
        <w:t>func_confusion_matrix</w:t>
      </w:r>
      <w:proofErr w:type="spellEnd"/>
    </w:p>
    <w:p w14:paraId="33CE23C6" w14:textId="77A0D134" w:rsidR="000F1B1D" w:rsidRDefault="007C58A0">
      <w:pPr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script :</w:t>
      </w:r>
      <w:proofErr w:type="gramEnd"/>
      <w:r w:rsidR="00366EE2">
        <w:rPr>
          <w:rFonts w:cstheme="minorHAnsi"/>
          <w:sz w:val="24"/>
          <w:szCs w:val="24"/>
        </w:rPr>
        <w:t xml:space="preserve"> </w:t>
      </w:r>
      <w:proofErr w:type="spellStart"/>
      <w:r w:rsidR="00366EE2">
        <w:rPr>
          <w:rFonts w:cstheme="minorHAnsi"/>
          <w:sz w:val="24"/>
          <w:szCs w:val="24"/>
        </w:rPr>
        <w:t>func_confusion_matrix.m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A13408">
        <w:rPr>
          <w:rFonts w:cstheme="minorHAnsi"/>
          <w:sz w:val="24"/>
          <w:szCs w:val="24"/>
        </w:rPr>
        <w:t xml:space="preserve"> ) </w:t>
      </w:r>
    </w:p>
    <w:p w14:paraId="52B3353D" w14:textId="658D1EB3" w:rsidR="00B51A29" w:rsidRPr="00C33DBD" w:rsidRDefault="00C33DBD" w:rsidP="00C33DB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y using the first method, 1275 data points predicted as normal point correctly and 6 data points predicted as outliers correctly.</w:t>
      </w:r>
    </w:p>
    <w:p w14:paraId="0D31DD83" w14:textId="77777777" w:rsidR="00B51A29" w:rsidRPr="00B51A29" w:rsidRDefault="00B51A29" w:rsidP="00B51A29">
      <w:pPr>
        <w:rPr>
          <w:rFonts w:cstheme="minorHAnsi"/>
          <w:sz w:val="24"/>
          <w:szCs w:val="24"/>
        </w:rPr>
      </w:pPr>
      <w:r w:rsidRPr="00B51A29">
        <w:rPr>
          <w:rFonts w:cstheme="minorHAnsi"/>
          <w:sz w:val="24"/>
          <w:szCs w:val="24"/>
        </w:rPr>
        <w:t>CM =</w:t>
      </w:r>
    </w:p>
    <w:p w14:paraId="4D0BA9C1" w14:textId="77777777" w:rsidR="00B51A29" w:rsidRPr="00B51A29" w:rsidRDefault="00B51A29" w:rsidP="00B51A29">
      <w:pPr>
        <w:rPr>
          <w:rFonts w:cstheme="minorHAnsi"/>
          <w:sz w:val="24"/>
          <w:szCs w:val="24"/>
        </w:rPr>
      </w:pPr>
      <w:r w:rsidRPr="00B51A29">
        <w:rPr>
          <w:rFonts w:cstheme="minorHAnsi"/>
          <w:sz w:val="24"/>
          <w:szCs w:val="24"/>
        </w:rPr>
        <w:t xml:space="preserve">        1275         296</w:t>
      </w:r>
    </w:p>
    <w:p w14:paraId="537C2FAC" w14:textId="77777777" w:rsidR="00B51A29" w:rsidRDefault="00B51A29" w:rsidP="00B51A29">
      <w:pPr>
        <w:rPr>
          <w:rFonts w:cstheme="minorHAnsi"/>
          <w:sz w:val="24"/>
          <w:szCs w:val="24"/>
        </w:rPr>
      </w:pPr>
      <w:r w:rsidRPr="00B51A29">
        <w:rPr>
          <w:rFonts w:cstheme="minorHAnsi"/>
          <w:sz w:val="24"/>
          <w:szCs w:val="24"/>
        </w:rPr>
        <w:t xml:space="preserve">          22           6</w:t>
      </w:r>
    </w:p>
    <w:p w14:paraId="49CC18CD" w14:textId="79D2ACCF" w:rsidR="00B51A29" w:rsidRPr="00B51A29" w:rsidRDefault="00B51A29" w:rsidP="00B51A29">
      <w:pPr>
        <w:rPr>
          <w:rFonts w:cstheme="minorHAnsi"/>
          <w:sz w:val="24"/>
          <w:szCs w:val="24"/>
        </w:rPr>
      </w:pPr>
      <w:r w:rsidRPr="00B51A29">
        <w:rPr>
          <w:rFonts w:cstheme="minorHAnsi"/>
          <w:sz w:val="24"/>
          <w:szCs w:val="24"/>
        </w:rPr>
        <w:t>acc =</w:t>
      </w:r>
    </w:p>
    <w:p w14:paraId="12541D47" w14:textId="5D9A0C31" w:rsidR="00B51A29" w:rsidRPr="00B51A29" w:rsidRDefault="00B51A29" w:rsidP="00B51A29">
      <w:pPr>
        <w:rPr>
          <w:rFonts w:cstheme="minorHAnsi"/>
          <w:sz w:val="24"/>
          <w:szCs w:val="24"/>
        </w:rPr>
      </w:pPr>
      <w:r w:rsidRPr="00B51A29">
        <w:rPr>
          <w:rFonts w:cstheme="minorHAnsi"/>
          <w:sz w:val="24"/>
          <w:szCs w:val="24"/>
        </w:rPr>
        <w:t xml:space="preserve">    0.8011</w:t>
      </w:r>
    </w:p>
    <w:p w14:paraId="0DC0DCC5" w14:textId="21B5FC3A" w:rsidR="00B51A29" w:rsidRPr="00B51A29" w:rsidRDefault="00B51A29" w:rsidP="00B51A29">
      <w:pPr>
        <w:rPr>
          <w:rFonts w:cstheme="minorHAnsi"/>
          <w:sz w:val="24"/>
          <w:szCs w:val="24"/>
        </w:rPr>
      </w:pPr>
      <w:proofErr w:type="spellStart"/>
      <w:r w:rsidRPr="00B51A29">
        <w:rPr>
          <w:rFonts w:cstheme="minorHAnsi"/>
          <w:sz w:val="24"/>
          <w:szCs w:val="24"/>
        </w:rPr>
        <w:t>arrR</w:t>
      </w:r>
      <w:proofErr w:type="spellEnd"/>
      <w:r w:rsidRPr="00B51A29">
        <w:rPr>
          <w:rFonts w:cstheme="minorHAnsi"/>
          <w:sz w:val="24"/>
          <w:szCs w:val="24"/>
        </w:rPr>
        <w:t xml:space="preserve"> =</w:t>
      </w:r>
    </w:p>
    <w:p w14:paraId="6668337D" w14:textId="08FE6003" w:rsidR="00B51A29" w:rsidRPr="00B51A29" w:rsidRDefault="00B51A29" w:rsidP="00B51A29">
      <w:pPr>
        <w:rPr>
          <w:rFonts w:cstheme="minorHAnsi"/>
          <w:sz w:val="24"/>
          <w:szCs w:val="24"/>
        </w:rPr>
      </w:pPr>
      <w:r w:rsidRPr="00B51A29">
        <w:rPr>
          <w:rFonts w:cstheme="minorHAnsi"/>
          <w:sz w:val="24"/>
          <w:szCs w:val="24"/>
        </w:rPr>
        <w:t xml:space="preserve">    0.8116    0.2143</w:t>
      </w:r>
    </w:p>
    <w:p w14:paraId="08443381" w14:textId="1A033B15" w:rsidR="00B51A29" w:rsidRPr="00B51A29" w:rsidRDefault="00B51A29" w:rsidP="00B51A29">
      <w:pPr>
        <w:rPr>
          <w:rFonts w:cstheme="minorHAnsi"/>
          <w:sz w:val="24"/>
          <w:szCs w:val="24"/>
        </w:rPr>
      </w:pPr>
      <w:proofErr w:type="spellStart"/>
      <w:r w:rsidRPr="00B51A29">
        <w:rPr>
          <w:rFonts w:cstheme="minorHAnsi"/>
          <w:sz w:val="24"/>
          <w:szCs w:val="24"/>
        </w:rPr>
        <w:t>arrP</w:t>
      </w:r>
      <w:proofErr w:type="spellEnd"/>
      <w:r w:rsidRPr="00B51A29">
        <w:rPr>
          <w:rFonts w:cstheme="minorHAnsi"/>
          <w:sz w:val="24"/>
          <w:szCs w:val="24"/>
        </w:rPr>
        <w:t xml:space="preserve"> =</w:t>
      </w:r>
    </w:p>
    <w:p w14:paraId="7BF8A729" w14:textId="00D26ACC" w:rsidR="00B51A29" w:rsidRPr="00C33DBD" w:rsidRDefault="00B51A29" w:rsidP="00C33DBD">
      <w:pPr>
        <w:pStyle w:val="ListParagraph"/>
        <w:numPr>
          <w:ilvl w:val="1"/>
          <w:numId w:val="4"/>
        </w:num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>0.2143</w:t>
      </w:r>
    </w:p>
    <w:p w14:paraId="401616F7" w14:textId="2A7BC937" w:rsidR="000F1B1D" w:rsidRDefault="000F1B1D" w:rsidP="001D6872">
      <w:pPr>
        <w:pBdr>
          <w:bottom w:val="single" w:sz="4" w:space="1" w:color="auto"/>
        </w:pBdr>
        <w:rPr>
          <w:rFonts w:cstheme="minorHAnsi"/>
          <w:sz w:val="24"/>
          <w:szCs w:val="24"/>
        </w:rPr>
      </w:pPr>
    </w:p>
    <w:p w14:paraId="3461FED2" w14:textId="28E473AB" w:rsidR="00C33DBD" w:rsidRDefault="00C33DBD" w:rsidP="00C33DB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y using the second method</w:t>
      </w:r>
      <w:r w:rsidR="009728DE">
        <w:rPr>
          <w:rFonts w:cstheme="minorHAnsi"/>
          <w:sz w:val="24"/>
          <w:szCs w:val="24"/>
        </w:rPr>
        <w:t xml:space="preserve"> for k=5</w:t>
      </w:r>
      <w:r>
        <w:rPr>
          <w:rFonts w:cstheme="minorHAnsi"/>
          <w:sz w:val="24"/>
          <w:szCs w:val="24"/>
        </w:rPr>
        <w:t xml:space="preserve">, </w:t>
      </w:r>
      <w:r w:rsidRPr="00285D41">
        <w:rPr>
          <w:rFonts w:cstheme="minorHAnsi"/>
          <w:sz w:val="24"/>
          <w:szCs w:val="24"/>
        </w:rPr>
        <w:t xml:space="preserve">1509 </w:t>
      </w:r>
      <w:r>
        <w:rPr>
          <w:rFonts w:cstheme="minorHAnsi"/>
          <w:sz w:val="24"/>
          <w:szCs w:val="24"/>
        </w:rPr>
        <w:t>data points predicted as normal point correctly and 1 data points predicted as outliers correctly.</w:t>
      </w:r>
    </w:p>
    <w:p w14:paraId="7CBF0A4A" w14:textId="47FAAA06" w:rsidR="00C56A78" w:rsidRDefault="00C56A78" w:rsidP="00C56A78">
      <w:pPr>
        <w:pStyle w:val="ListParagraph"/>
        <w:rPr>
          <w:rFonts w:cstheme="minorHAnsi"/>
          <w:sz w:val="24"/>
          <w:szCs w:val="24"/>
        </w:rPr>
      </w:pPr>
    </w:p>
    <w:p w14:paraId="76598CCE" w14:textId="797B4B3D" w:rsidR="00C56A78" w:rsidRPr="00C33DBD" w:rsidRDefault="001D6872" w:rsidP="001D6872">
      <w:pPr>
        <w:pStyle w:val="ListParagraph"/>
        <w:ind w:left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</w:t>
      </w:r>
      <w:r w:rsidR="00C56A78">
        <w:rPr>
          <w:rFonts w:cstheme="minorHAnsi"/>
          <w:sz w:val="24"/>
          <w:szCs w:val="24"/>
        </w:rPr>
        <w:t>K=</w:t>
      </w:r>
      <w:r>
        <w:rPr>
          <w:rFonts w:cstheme="minorHAnsi"/>
          <w:sz w:val="24"/>
          <w:szCs w:val="24"/>
        </w:rPr>
        <w:t>5:</w:t>
      </w:r>
    </w:p>
    <w:p w14:paraId="75FB5927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>CM =</w:t>
      </w:r>
    </w:p>
    <w:p w14:paraId="469836F6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 xml:space="preserve">        1509          62</w:t>
      </w:r>
    </w:p>
    <w:p w14:paraId="588156B4" w14:textId="77777777" w:rsidR="00B51A29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 xml:space="preserve">          27           1</w:t>
      </w:r>
    </w:p>
    <w:p w14:paraId="13EA91C5" w14:textId="77777777" w:rsidR="00B51A29" w:rsidRPr="00A43E9C" w:rsidRDefault="00B51A29" w:rsidP="00B51A29">
      <w:pPr>
        <w:rPr>
          <w:rFonts w:cstheme="minorHAnsi"/>
          <w:sz w:val="24"/>
          <w:szCs w:val="24"/>
        </w:rPr>
      </w:pPr>
      <w:r w:rsidRPr="00A43E9C">
        <w:rPr>
          <w:rFonts w:cstheme="minorHAnsi"/>
          <w:sz w:val="24"/>
          <w:szCs w:val="24"/>
        </w:rPr>
        <w:t>acc =</w:t>
      </w:r>
    </w:p>
    <w:p w14:paraId="28E6E538" w14:textId="77777777" w:rsidR="00B51A29" w:rsidRPr="00A43E9C" w:rsidRDefault="00B51A29" w:rsidP="00B51A29">
      <w:pPr>
        <w:rPr>
          <w:rFonts w:cstheme="minorHAnsi"/>
          <w:sz w:val="24"/>
          <w:szCs w:val="24"/>
        </w:rPr>
      </w:pPr>
      <w:r w:rsidRPr="00A43E9C">
        <w:rPr>
          <w:rFonts w:cstheme="minorHAnsi"/>
          <w:sz w:val="24"/>
          <w:szCs w:val="24"/>
        </w:rPr>
        <w:t xml:space="preserve">    0.9443</w:t>
      </w:r>
    </w:p>
    <w:p w14:paraId="3CF46717" w14:textId="77777777" w:rsidR="00B51A29" w:rsidRPr="00A43E9C" w:rsidRDefault="00B51A29" w:rsidP="00B51A29">
      <w:pPr>
        <w:rPr>
          <w:rFonts w:cstheme="minorHAnsi"/>
          <w:sz w:val="24"/>
          <w:szCs w:val="24"/>
        </w:rPr>
      </w:pPr>
      <w:proofErr w:type="spellStart"/>
      <w:r w:rsidRPr="00A43E9C">
        <w:rPr>
          <w:rFonts w:cstheme="minorHAnsi"/>
          <w:sz w:val="24"/>
          <w:szCs w:val="24"/>
        </w:rPr>
        <w:t>arrR</w:t>
      </w:r>
      <w:proofErr w:type="spellEnd"/>
      <w:r w:rsidRPr="00A43E9C">
        <w:rPr>
          <w:rFonts w:cstheme="minorHAnsi"/>
          <w:sz w:val="24"/>
          <w:szCs w:val="24"/>
        </w:rPr>
        <w:t xml:space="preserve"> =</w:t>
      </w:r>
    </w:p>
    <w:p w14:paraId="0723BDB8" w14:textId="77777777" w:rsidR="00B51A29" w:rsidRPr="00A43E9C" w:rsidRDefault="00B51A29" w:rsidP="00B51A29">
      <w:pPr>
        <w:rPr>
          <w:rFonts w:cstheme="minorHAnsi"/>
          <w:sz w:val="24"/>
          <w:szCs w:val="24"/>
        </w:rPr>
      </w:pPr>
      <w:r w:rsidRPr="00A43E9C">
        <w:rPr>
          <w:rFonts w:cstheme="minorHAnsi"/>
          <w:sz w:val="24"/>
          <w:szCs w:val="24"/>
        </w:rPr>
        <w:t xml:space="preserve">    0.9605    0.0357</w:t>
      </w:r>
    </w:p>
    <w:p w14:paraId="0131DF97" w14:textId="77777777" w:rsidR="00B51A29" w:rsidRPr="00A43E9C" w:rsidRDefault="00B51A29" w:rsidP="00B51A29">
      <w:pPr>
        <w:rPr>
          <w:rFonts w:cstheme="minorHAnsi"/>
          <w:sz w:val="24"/>
          <w:szCs w:val="24"/>
        </w:rPr>
      </w:pPr>
      <w:proofErr w:type="spellStart"/>
      <w:r w:rsidRPr="00A43E9C">
        <w:rPr>
          <w:rFonts w:cstheme="minorHAnsi"/>
          <w:sz w:val="24"/>
          <w:szCs w:val="24"/>
        </w:rPr>
        <w:t>arrP</w:t>
      </w:r>
      <w:proofErr w:type="spellEnd"/>
      <w:r w:rsidRPr="00A43E9C">
        <w:rPr>
          <w:rFonts w:cstheme="minorHAnsi"/>
          <w:sz w:val="24"/>
          <w:szCs w:val="24"/>
        </w:rPr>
        <w:t xml:space="preserve"> =</w:t>
      </w:r>
    </w:p>
    <w:p w14:paraId="715B499E" w14:textId="490596F8" w:rsidR="00B51A29" w:rsidRDefault="00B51A29" w:rsidP="00B51A29">
      <w:pPr>
        <w:pBdr>
          <w:bottom w:val="single" w:sz="12" w:space="1" w:color="auto"/>
        </w:pBdr>
        <w:rPr>
          <w:rFonts w:cstheme="minorHAnsi"/>
          <w:sz w:val="24"/>
          <w:szCs w:val="24"/>
        </w:rPr>
      </w:pPr>
      <w:r w:rsidRPr="00A43E9C">
        <w:rPr>
          <w:rFonts w:cstheme="minorHAnsi"/>
          <w:sz w:val="24"/>
          <w:szCs w:val="24"/>
        </w:rPr>
        <w:t xml:space="preserve">    0.9824    0.0357</w:t>
      </w:r>
    </w:p>
    <w:p w14:paraId="767D745E" w14:textId="45E636E7" w:rsidR="001D6872" w:rsidRDefault="001D6872" w:rsidP="00B51A29">
      <w:pPr>
        <w:pBdr>
          <w:bottom w:val="single" w:sz="12" w:space="1" w:color="auto"/>
        </w:pBdr>
        <w:rPr>
          <w:rFonts w:cstheme="minorHAnsi"/>
          <w:sz w:val="24"/>
          <w:szCs w:val="24"/>
        </w:rPr>
      </w:pPr>
    </w:p>
    <w:p w14:paraId="2B2EA871" w14:textId="77777777" w:rsidR="001D6872" w:rsidRDefault="001D6872" w:rsidP="001D687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k=10</w:t>
      </w:r>
    </w:p>
    <w:p w14:paraId="3800AFEC" w14:textId="77777777" w:rsidR="001D6872" w:rsidRPr="00C56A78" w:rsidRDefault="001D6872" w:rsidP="001D6872">
      <w:pPr>
        <w:rPr>
          <w:rFonts w:cstheme="minorHAnsi"/>
          <w:sz w:val="24"/>
          <w:szCs w:val="24"/>
        </w:rPr>
      </w:pPr>
      <w:r w:rsidRPr="00C56A78">
        <w:rPr>
          <w:rFonts w:cstheme="minorHAnsi"/>
          <w:sz w:val="24"/>
          <w:szCs w:val="24"/>
        </w:rPr>
        <w:t>CM =</w:t>
      </w:r>
    </w:p>
    <w:p w14:paraId="0D69C568" w14:textId="77777777" w:rsidR="001D6872" w:rsidRPr="00C56A78" w:rsidRDefault="001D6872" w:rsidP="001D6872">
      <w:pPr>
        <w:rPr>
          <w:rFonts w:cstheme="minorHAnsi"/>
          <w:sz w:val="24"/>
          <w:szCs w:val="24"/>
        </w:rPr>
      </w:pPr>
      <w:r w:rsidRPr="00C56A78">
        <w:rPr>
          <w:rFonts w:cstheme="minorHAnsi"/>
          <w:sz w:val="24"/>
          <w:szCs w:val="24"/>
        </w:rPr>
        <w:t xml:space="preserve">        1502          69</w:t>
      </w:r>
    </w:p>
    <w:p w14:paraId="3EB9C940" w14:textId="60BF18A3" w:rsidR="001D6872" w:rsidRPr="00C56A78" w:rsidRDefault="001D6872" w:rsidP="001D6872">
      <w:pPr>
        <w:rPr>
          <w:rFonts w:cstheme="minorHAnsi"/>
          <w:sz w:val="24"/>
          <w:szCs w:val="24"/>
        </w:rPr>
      </w:pPr>
      <w:r w:rsidRPr="00C56A78">
        <w:rPr>
          <w:rFonts w:cstheme="minorHAnsi"/>
          <w:sz w:val="24"/>
          <w:szCs w:val="24"/>
        </w:rPr>
        <w:t xml:space="preserve">          27           1</w:t>
      </w:r>
    </w:p>
    <w:p w14:paraId="786A6A8C" w14:textId="77777777" w:rsidR="001D6872" w:rsidRPr="00C56A78" w:rsidRDefault="001D6872" w:rsidP="001D6872">
      <w:pPr>
        <w:rPr>
          <w:rFonts w:cstheme="minorHAnsi"/>
          <w:sz w:val="24"/>
          <w:szCs w:val="24"/>
        </w:rPr>
      </w:pPr>
      <w:r w:rsidRPr="00C56A78">
        <w:rPr>
          <w:rFonts w:cstheme="minorHAnsi"/>
          <w:sz w:val="24"/>
          <w:szCs w:val="24"/>
        </w:rPr>
        <w:t>acc =</w:t>
      </w:r>
    </w:p>
    <w:p w14:paraId="258675F2" w14:textId="77777777" w:rsidR="001D6872" w:rsidRPr="00C56A78" w:rsidRDefault="001D6872" w:rsidP="001D6872">
      <w:pPr>
        <w:rPr>
          <w:rFonts w:cstheme="minorHAnsi"/>
          <w:sz w:val="24"/>
          <w:szCs w:val="24"/>
        </w:rPr>
      </w:pPr>
      <w:r w:rsidRPr="00C56A78">
        <w:rPr>
          <w:rFonts w:cstheme="minorHAnsi"/>
          <w:sz w:val="24"/>
          <w:szCs w:val="24"/>
        </w:rPr>
        <w:t xml:space="preserve">    0.9400</w:t>
      </w:r>
    </w:p>
    <w:p w14:paraId="32678CC5" w14:textId="77777777" w:rsidR="001D6872" w:rsidRPr="00C56A78" w:rsidRDefault="001D6872" w:rsidP="001D6872">
      <w:pPr>
        <w:rPr>
          <w:rFonts w:cstheme="minorHAnsi"/>
          <w:sz w:val="24"/>
          <w:szCs w:val="24"/>
        </w:rPr>
      </w:pPr>
      <w:proofErr w:type="spellStart"/>
      <w:r w:rsidRPr="00C56A78">
        <w:rPr>
          <w:rFonts w:cstheme="minorHAnsi"/>
          <w:sz w:val="24"/>
          <w:szCs w:val="24"/>
        </w:rPr>
        <w:t>arrR</w:t>
      </w:r>
      <w:proofErr w:type="spellEnd"/>
      <w:r w:rsidRPr="00C56A78">
        <w:rPr>
          <w:rFonts w:cstheme="minorHAnsi"/>
          <w:sz w:val="24"/>
          <w:szCs w:val="24"/>
        </w:rPr>
        <w:t xml:space="preserve"> =</w:t>
      </w:r>
    </w:p>
    <w:p w14:paraId="499042D3" w14:textId="77777777" w:rsidR="001D6872" w:rsidRPr="00C56A78" w:rsidRDefault="001D6872" w:rsidP="001D6872">
      <w:pPr>
        <w:rPr>
          <w:rFonts w:cstheme="minorHAnsi"/>
          <w:sz w:val="24"/>
          <w:szCs w:val="24"/>
        </w:rPr>
      </w:pPr>
      <w:r w:rsidRPr="00C56A78">
        <w:rPr>
          <w:rFonts w:cstheme="minorHAnsi"/>
          <w:sz w:val="24"/>
          <w:szCs w:val="24"/>
        </w:rPr>
        <w:t xml:space="preserve">    0.9561    0.0357</w:t>
      </w:r>
    </w:p>
    <w:p w14:paraId="3E6069A6" w14:textId="77777777" w:rsidR="001D6872" w:rsidRPr="00C56A78" w:rsidRDefault="001D6872" w:rsidP="001D6872">
      <w:pPr>
        <w:rPr>
          <w:rFonts w:cstheme="minorHAnsi"/>
          <w:sz w:val="24"/>
          <w:szCs w:val="24"/>
        </w:rPr>
      </w:pPr>
      <w:proofErr w:type="spellStart"/>
      <w:r w:rsidRPr="00C56A78">
        <w:rPr>
          <w:rFonts w:cstheme="minorHAnsi"/>
          <w:sz w:val="24"/>
          <w:szCs w:val="24"/>
        </w:rPr>
        <w:t>arrP</w:t>
      </w:r>
      <w:proofErr w:type="spellEnd"/>
      <w:r w:rsidRPr="00C56A78">
        <w:rPr>
          <w:rFonts w:cstheme="minorHAnsi"/>
          <w:sz w:val="24"/>
          <w:szCs w:val="24"/>
        </w:rPr>
        <w:t xml:space="preserve"> =</w:t>
      </w:r>
    </w:p>
    <w:p w14:paraId="13C1ECB5" w14:textId="77777777" w:rsidR="001D6872" w:rsidRDefault="001D6872" w:rsidP="001D6872">
      <w:pPr>
        <w:rPr>
          <w:rFonts w:cstheme="minorHAnsi"/>
          <w:sz w:val="24"/>
          <w:szCs w:val="24"/>
        </w:rPr>
      </w:pPr>
      <w:r w:rsidRPr="00C56A78">
        <w:rPr>
          <w:rFonts w:cstheme="minorHAnsi"/>
          <w:sz w:val="24"/>
          <w:szCs w:val="24"/>
        </w:rPr>
        <w:t xml:space="preserve">    0.9823    0.0357</w:t>
      </w:r>
    </w:p>
    <w:p w14:paraId="2BD52665" w14:textId="77777777" w:rsidR="001D6872" w:rsidRDefault="001D6872" w:rsidP="00B51A29">
      <w:pPr>
        <w:pBdr>
          <w:bottom w:val="single" w:sz="12" w:space="1" w:color="auto"/>
        </w:pBdr>
        <w:rPr>
          <w:rFonts w:cstheme="minorHAnsi"/>
          <w:sz w:val="24"/>
          <w:szCs w:val="24"/>
        </w:rPr>
      </w:pPr>
    </w:p>
    <w:p w14:paraId="49BB05BB" w14:textId="1DA04E88" w:rsidR="00C56A78" w:rsidRDefault="001D6872" w:rsidP="00B51A2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</w:t>
      </w:r>
      <w:r w:rsidR="00C56A78">
        <w:rPr>
          <w:rFonts w:cstheme="minorHAnsi"/>
          <w:sz w:val="24"/>
          <w:szCs w:val="24"/>
        </w:rPr>
        <w:t>K=20:</w:t>
      </w:r>
    </w:p>
    <w:p w14:paraId="431B393C" w14:textId="6783E37C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>CM =</w:t>
      </w:r>
    </w:p>
    <w:p w14:paraId="066F8F1D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 xml:space="preserve">        1499          72</w:t>
      </w:r>
    </w:p>
    <w:p w14:paraId="1769A97B" w14:textId="4E364E4B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 xml:space="preserve">          27           1</w:t>
      </w:r>
    </w:p>
    <w:p w14:paraId="4B978373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>accuracy =</w:t>
      </w:r>
    </w:p>
    <w:p w14:paraId="0E9AB7F9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 xml:space="preserve">    0.9381</w:t>
      </w:r>
    </w:p>
    <w:p w14:paraId="60907783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>acc =</w:t>
      </w:r>
    </w:p>
    <w:p w14:paraId="2145D54D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 xml:space="preserve">    0.9381</w:t>
      </w:r>
    </w:p>
    <w:p w14:paraId="0F14B65B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proofErr w:type="spellStart"/>
      <w:r w:rsidRPr="00285D41">
        <w:rPr>
          <w:rFonts w:cstheme="minorHAnsi"/>
          <w:sz w:val="24"/>
          <w:szCs w:val="24"/>
        </w:rPr>
        <w:t>arrR</w:t>
      </w:r>
      <w:proofErr w:type="spellEnd"/>
      <w:r w:rsidRPr="00285D41">
        <w:rPr>
          <w:rFonts w:cstheme="minorHAnsi"/>
          <w:sz w:val="24"/>
          <w:szCs w:val="24"/>
        </w:rPr>
        <w:t xml:space="preserve"> =</w:t>
      </w:r>
    </w:p>
    <w:p w14:paraId="28A46A32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 xml:space="preserve">    0.9542    0.0357</w:t>
      </w:r>
    </w:p>
    <w:p w14:paraId="468ACF4A" w14:textId="77777777" w:rsidR="00B51A29" w:rsidRPr="00285D41" w:rsidRDefault="00B51A29" w:rsidP="00B51A29">
      <w:pPr>
        <w:rPr>
          <w:rFonts w:cstheme="minorHAnsi"/>
          <w:sz w:val="24"/>
          <w:szCs w:val="24"/>
        </w:rPr>
      </w:pPr>
      <w:proofErr w:type="spellStart"/>
      <w:r w:rsidRPr="00285D41">
        <w:rPr>
          <w:rFonts w:cstheme="minorHAnsi"/>
          <w:sz w:val="24"/>
          <w:szCs w:val="24"/>
        </w:rPr>
        <w:t>arrP</w:t>
      </w:r>
      <w:proofErr w:type="spellEnd"/>
      <w:r w:rsidRPr="00285D41">
        <w:rPr>
          <w:rFonts w:cstheme="minorHAnsi"/>
          <w:sz w:val="24"/>
          <w:szCs w:val="24"/>
        </w:rPr>
        <w:t xml:space="preserve"> =</w:t>
      </w:r>
    </w:p>
    <w:p w14:paraId="563F1C87" w14:textId="73275080" w:rsidR="00B51A29" w:rsidRDefault="00B51A29" w:rsidP="00B51A29">
      <w:pPr>
        <w:rPr>
          <w:rFonts w:cstheme="minorHAnsi"/>
          <w:sz w:val="24"/>
          <w:szCs w:val="24"/>
        </w:rPr>
      </w:pPr>
      <w:r w:rsidRPr="00285D41">
        <w:rPr>
          <w:rFonts w:cstheme="minorHAnsi"/>
          <w:sz w:val="24"/>
          <w:szCs w:val="24"/>
        </w:rPr>
        <w:t xml:space="preserve">    0.9823    0.0357</w:t>
      </w:r>
    </w:p>
    <w:p w14:paraId="46482B98" w14:textId="11A2A8B5" w:rsidR="00C56A78" w:rsidRDefault="00C56A78" w:rsidP="00C56A78">
      <w:pPr>
        <w:pBdr>
          <w:bottom w:val="single" w:sz="4" w:space="1" w:color="auto"/>
        </w:pBdr>
        <w:rPr>
          <w:rFonts w:cstheme="minorHAnsi"/>
          <w:sz w:val="24"/>
          <w:szCs w:val="24"/>
        </w:rPr>
      </w:pPr>
    </w:p>
    <w:p w14:paraId="0B688C4D" w14:textId="0C42CCD0" w:rsidR="00C56A78" w:rsidRPr="001D6872" w:rsidRDefault="001D6872" w:rsidP="001D6872">
      <w:pPr>
        <w:pStyle w:val="ListParagraph"/>
        <w:numPr>
          <w:ilvl w:val="0"/>
          <w:numId w:val="5"/>
        </w:numPr>
        <w:pBdr>
          <w:bottom w:val="single" w:sz="4" w:space="1" w:color="auto"/>
        </w:pBdr>
        <w:rPr>
          <w:rFonts w:cstheme="minorHAnsi"/>
          <w:sz w:val="24"/>
          <w:szCs w:val="24"/>
        </w:rPr>
      </w:pPr>
      <w:r w:rsidRPr="001D6872">
        <w:rPr>
          <w:rFonts w:cstheme="minorHAnsi"/>
          <w:sz w:val="24"/>
          <w:szCs w:val="24"/>
        </w:rPr>
        <w:t xml:space="preserve">According to the results for </w:t>
      </w:r>
      <w:r w:rsidR="00180857">
        <w:rPr>
          <w:rFonts w:cstheme="minorHAnsi"/>
          <w:sz w:val="24"/>
          <w:szCs w:val="24"/>
        </w:rPr>
        <w:t xml:space="preserve">the second method (B) </w:t>
      </w:r>
      <w:r w:rsidRPr="001D6872">
        <w:rPr>
          <w:rFonts w:cstheme="minorHAnsi"/>
          <w:sz w:val="24"/>
          <w:szCs w:val="24"/>
        </w:rPr>
        <w:t xml:space="preserve">as the number of K nearest </w:t>
      </w:r>
      <w:proofErr w:type="spellStart"/>
      <w:r w:rsidRPr="001D6872">
        <w:rPr>
          <w:rFonts w:cstheme="minorHAnsi"/>
          <w:sz w:val="24"/>
          <w:szCs w:val="24"/>
        </w:rPr>
        <w:t>neigbour</w:t>
      </w:r>
      <w:proofErr w:type="spellEnd"/>
      <w:r w:rsidRPr="001D6872">
        <w:rPr>
          <w:rFonts w:cstheme="minorHAnsi"/>
          <w:sz w:val="24"/>
          <w:szCs w:val="24"/>
        </w:rPr>
        <w:t xml:space="preserve"> increases the accuracy of this method decreases</w:t>
      </w:r>
    </w:p>
    <w:p w14:paraId="2CA36B18" w14:textId="07764EF1" w:rsidR="000F1B1D" w:rsidRPr="001D6872" w:rsidRDefault="000F1B1D">
      <w:pPr>
        <w:rPr>
          <w:rFonts w:cstheme="minorHAnsi"/>
          <w:b/>
          <w:sz w:val="24"/>
          <w:szCs w:val="24"/>
        </w:rPr>
      </w:pPr>
      <w:r w:rsidRPr="001D6872">
        <w:rPr>
          <w:rFonts w:cstheme="minorHAnsi"/>
          <w:b/>
          <w:sz w:val="24"/>
          <w:szCs w:val="24"/>
        </w:rPr>
        <w:lastRenderedPageBreak/>
        <w:t>C)</w:t>
      </w:r>
      <w:r w:rsidR="001D6872">
        <w:rPr>
          <w:rFonts w:cstheme="minorHAnsi"/>
          <w:b/>
          <w:sz w:val="24"/>
          <w:szCs w:val="24"/>
        </w:rPr>
        <w:t xml:space="preserve">  Following is the results using the third approach:</w:t>
      </w:r>
    </w:p>
    <w:p w14:paraId="5045F305" w14:textId="04AD2F7C" w:rsidR="00C33DBD" w:rsidRPr="00C33DB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>CM =</w:t>
      </w:r>
    </w:p>
    <w:p w14:paraId="2688DD6F" w14:textId="77777777" w:rsidR="00C33DBD" w:rsidRPr="00C33DB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 xml:space="preserve">        1546          25</w:t>
      </w:r>
    </w:p>
    <w:p w14:paraId="49622D36" w14:textId="6BA3C443" w:rsidR="00C33DB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 xml:space="preserve">          28           0</w:t>
      </w:r>
    </w:p>
    <w:p w14:paraId="0760CCE4" w14:textId="6438F055" w:rsidR="00C33DBD" w:rsidRPr="00C33DB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>accuracy =</w:t>
      </w:r>
    </w:p>
    <w:p w14:paraId="1F86E691" w14:textId="7768E429" w:rsidR="00C33DBD" w:rsidRPr="00C33DB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 xml:space="preserve">   0.9669</w:t>
      </w:r>
    </w:p>
    <w:p w14:paraId="068A0B5E" w14:textId="1B1FAF67" w:rsidR="00C33DBD" w:rsidRPr="00C33DB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>acc =</w:t>
      </w:r>
    </w:p>
    <w:p w14:paraId="4FD10080" w14:textId="56F1F0AA" w:rsidR="00C33DBD" w:rsidRPr="00C33DB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 xml:space="preserve">    0.9669</w:t>
      </w:r>
    </w:p>
    <w:p w14:paraId="30D48E75" w14:textId="1AAA8792" w:rsidR="00C33DBD" w:rsidRPr="00C33DBD" w:rsidRDefault="00C33DBD" w:rsidP="00C33DBD">
      <w:pPr>
        <w:rPr>
          <w:rFonts w:cstheme="minorHAnsi"/>
          <w:sz w:val="24"/>
          <w:szCs w:val="24"/>
        </w:rPr>
      </w:pPr>
      <w:proofErr w:type="spellStart"/>
      <w:r w:rsidRPr="00C33DBD">
        <w:rPr>
          <w:rFonts w:cstheme="minorHAnsi"/>
          <w:sz w:val="24"/>
          <w:szCs w:val="24"/>
        </w:rPr>
        <w:t>arrR</w:t>
      </w:r>
      <w:proofErr w:type="spellEnd"/>
      <w:r w:rsidRPr="00C33DBD">
        <w:rPr>
          <w:rFonts w:cstheme="minorHAnsi"/>
          <w:sz w:val="24"/>
          <w:szCs w:val="24"/>
        </w:rPr>
        <w:t xml:space="preserve"> =</w:t>
      </w:r>
    </w:p>
    <w:p w14:paraId="12DA9123" w14:textId="45D91939" w:rsidR="00C33DBD" w:rsidRPr="00C33DB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 xml:space="preserve">    0.9841         0</w:t>
      </w:r>
    </w:p>
    <w:p w14:paraId="751F619B" w14:textId="34A9719B" w:rsidR="00C33DBD" w:rsidRPr="00C33DBD" w:rsidRDefault="00C33DBD" w:rsidP="00C33DBD">
      <w:pPr>
        <w:rPr>
          <w:rFonts w:cstheme="minorHAnsi"/>
          <w:sz w:val="24"/>
          <w:szCs w:val="24"/>
        </w:rPr>
      </w:pPr>
      <w:proofErr w:type="spellStart"/>
      <w:r w:rsidRPr="00C33DBD">
        <w:rPr>
          <w:rFonts w:cstheme="minorHAnsi"/>
          <w:sz w:val="24"/>
          <w:szCs w:val="24"/>
        </w:rPr>
        <w:t>arrP</w:t>
      </w:r>
      <w:proofErr w:type="spellEnd"/>
      <w:r w:rsidRPr="00C33DBD">
        <w:rPr>
          <w:rFonts w:cstheme="minorHAnsi"/>
          <w:sz w:val="24"/>
          <w:szCs w:val="24"/>
        </w:rPr>
        <w:t xml:space="preserve"> =</w:t>
      </w:r>
    </w:p>
    <w:p w14:paraId="63DAC038" w14:textId="4FF07629" w:rsidR="000F1B1D" w:rsidRDefault="00C33DBD" w:rsidP="00C33DBD">
      <w:pPr>
        <w:rPr>
          <w:rFonts w:cstheme="minorHAnsi"/>
          <w:sz w:val="24"/>
          <w:szCs w:val="24"/>
        </w:rPr>
      </w:pPr>
      <w:r w:rsidRPr="00C33DBD">
        <w:rPr>
          <w:rFonts w:cstheme="minorHAnsi"/>
          <w:sz w:val="24"/>
          <w:szCs w:val="24"/>
        </w:rPr>
        <w:t xml:space="preserve">    0.9822         0</w:t>
      </w:r>
    </w:p>
    <w:p w14:paraId="208F2450" w14:textId="15EF4FCF" w:rsidR="00B51A29" w:rsidRDefault="00B51A29">
      <w:pPr>
        <w:rPr>
          <w:rFonts w:cstheme="minorHAnsi"/>
          <w:sz w:val="24"/>
          <w:szCs w:val="24"/>
        </w:rPr>
      </w:pPr>
    </w:p>
    <w:p w14:paraId="7DC7BCEA" w14:textId="5126802E" w:rsidR="00B51A29" w:rsidRDefault="00B51A2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cording to the result</w:t>
      </w:r>
      <w:r w:rsidR="00C2215E">
        <w:rPr>
          <w:rFonts w:cstheme="minorHAnsi"/>
          <w:sz w:val="24"/>
          <w:szCs w:val="24"/>
        </w:rPr>
        <w:t xml:space="preserve">s of evaluation, for this particular dataset the </w:t>
      </w:r>
      <w:r w:rsidR="007E4254">
        <w:rPr>
          <w:rFonts w:cstheme="minorHAnsi"/>
          <w:sz w:val="24"/>
          <w:szCs w:val="24"/>
        </w:rPr>
        <w:t xml:space="preserve">third </w:t>
      </w:r>
      <w:r w:rsidR="00C2215E">
        <w:rPr>
          <w:rFonts w:cstheme="minorHAnsi"/>
          <w:sz w:val="24"/>
          <w:szCs w:val="24"/>
        </w:rPr>
        <w:t xml:space="preserve">method </w:t>
      </w:r>
      <w:r w:rsidR="004524DB">
        <w:rPr>
          <w:rFonts w:cstheme="minorHAnsi"/>
          <w:sz w:val="24"/>
          <w:szCs w:val="24"/>
        </w:rPr>
        <w:t>(using</w:t>
      </w:r>
      <w:r w:rsidR="004524DB" w:rsidRPr="005C0333">
        <w:rPr>
          <w:rFonts w:cstheme="minorHAnsi"/>
          <w:sz w:val="24"/>
          <w:szCs w:val="24"/>
        </w:rPr>
        <w:t xml:space="preserve"> </w:t>
      </w:r>
      <w:r w:rsidR="004524DB">
        <w:rPr>
          <w:rFonts w:cstheme="minorHAnsi"/>
          <w:sz w:val="24"/>
          <w:szCs w:val="24"/>
        </w:rPr>
        <w:t xml:space="preserve">the </w:t>
      </w:r>
      <w:r w:rsidR="004524DB" w:rsidRPr="005C0333">
        <w:rPr>
          <w:rFonts w:cstheme="minorHAnsi"/>
          <w:sz w:val="24"/>
          <w:szCs w:val="24"/>
        </w:rPr>
        <w:t xml:space="preserve">average distance to the k nearest </w:t>
      </w:r>
      <w:proofErr w:type="gramStart"/>
      <w:r w:rsidR="004524DB" w:rsidRPr="005C0333">
        <w:rPr>
          <w:rFonts w:cstheme="minorHAnsi"/>
          <w:sz w:val="24"/>
          <w:szCs w:val="24"/>
        </w:rPr>
        <w:t xml:space="preserve">neighbors </w:t>
      </w:r>
      <w:r w:rsidR="004524DB">
        <w:rPr>
          <w:rFonts w:cstheme="minorHAnsi"/>
          <w:sz w:val="24"/>
          <w:szCs w:val="24"/>
        </w:rPr>
        <w:t>)</w:t>
      </w:r>
      <w:proofErr w:type="gramEnd"/>
      <w:r w:rsidR="004524DB">
        <w:rPr>
          <w:rFonts w:cstheme="minorHAnsi"/>
          <w:sz w:val="24"/>
          <w:szCs w:val="24"/>
        </w:rPr>
        <w:t xml:space="preserve"> </w:t>
      </w:r>
      <w:r w:rsidR="00C2215E">
        <w:rPr>
          <w:rFonts w:cstheme="minorHAnsi"/>
          <w:sz w:val="24"/>
          <w:szCs w:val="24"/>
        </w:rPr>
        <w:t>works best</w:t>
      </w:r>
      <w:r w:rsidR="009728DE">
        <w:rPr>
          <w:rFonts w:cstheme="minorHAnsi"/>
          <w:sz w:val="24"/>
          <w:szCs w:val="24"/>
        </w:rPr>
        <w:t xml:space="preserve"> in identifying the </w:t>
      </w:r>
      <w:r w:rsidR="001D2E82">
        <w:rPr>
          <w:rFonts w:cstheme="minorHAnsi"/>
          <w:sz w:val="24"/>
          <w:szCs w:val="24"/>
        </w:rPr>
        <w:t xml:space="preserve">most number of </w:t>
      </w:r>
      <w:r w:rsidR="009728DE">
        <w:rPr>
          <w:rFonts w:cstheme="minorHAnsi"/>
          <w:sz w:val="24"/>
          <w:szCs w:val="24"/>
        </w:rPr>
        <w:t>normal points</w:t>
      </w:r>
      <w:r w:rsidR="001D2E82">
        <w:rPr>
          <w:rFonts w:cstheme="minorHAnsi"/>
          <w:sz w:val="24"/>
          <w:szCs w:val="24"/>
        </w:rPr>
        <w:t xml:space="preserve"> correctly</w:t>
      </w:r>
      <w:r w:rsidR="007E4254">
        <w:rPr>
          <w:rFonts w:cstheme="minorHAnsi"/>
          <w:sz w:val="24"/>
          <w:szCs w:val="24"/>
        </w:rPr>
        <w:t>. However</w:t>
      </w:r>
      <w:r w:rsidR="009728DE">
        <w:rPr>
          <w:rFonts w:cstheme="minorHAnsi"/>
          <w:sz w:val="24"/>
          <w:szCs w:val="24"/>
        </w:rPr>
        <w:t>,</w:t>
      </w:r>
      <w:r w:rsidR="007E4254">
        <w:rPr>
          <w:rFonts w:cstheme="minorHAnsi"/>
          <w:sz w:val="24"/>
          <w:szCs w:val="24"/>
        </w:rPr>
        <w:t xml:space="preserve"> in determining the outliers using the first method</w:t>
      </w:r>
      <w:r w:rsidR="004524DB">
        <w:rPr>
          <w:rFonts w:cstheme="minorHAnsi"/>
          <w:sz w:val="24"/>
          <w:szCs w:val="24"/>
        </w:rPr>
        <w:t xml:space="preserve"> (checking the number of</w:t>
      </w:r>
      <w:r w:rsidR="004524DB" w:rsidRPr="002719E1">
        <w:rPr>
          <w:rFonts w:cstheme="minorHAnsi"/>
          <w:sz w:val="24"/>
          <w:szCs w:val="24"/>
        </w:rPr>
        <w:t xml:space="preserve"> neighboring points within </w:t>
      </w:r>
      <w:proofErr w:type="gramStart"/>
      <w:r w:rsidR="004524DB" w:rsidRPr="002719E1">
        <w:rPr>
          <w:rFonts w:cstheme="minorHAnsi"/>
          <w:sz w:val="24"/>
          <w:szCs w:val="24"/>
        </w:rPr>
        <w:t xml:space="preserve">a </w:t>
      </w:r>
      <w:r w:rsidR="004524DB">
        <w:rPr>
          <w:rFonts w:cstheme="minorHAnsi"/>
          <w:sz w:val="24"/>
          <w:szCs w:val="24"/>
        </w:rPr>
        <w:t xml:space="preserve"> specific</w:t>
      </w:r>
      <w:proofErr w:type="gramEnd"/>
      <w:r w:rsidR="004524DB">
        <w:rPr>
          <w:rFonts w:cstheme="minorHAnsi"/>
          <w:sz w:val="24"/>
          <w:szCs w:val="24"/>
        </w:rPr>
        <w:t xml:space="preserve"> </w:t>
      </w:r>
      <w:r w:rsidR="004524DB" w:rsidRPr="002719E1">
        <w:rPr>
          <w:rFonts w:cstheme="minorHAnsi"/>
          <w:sz w:val="24"/>
          <w:szCs w:val="24"/>
        </w:rPr>
        <w:t>distance</w:t>
      </w:r>
      <w:r w:rsidR="004524DB">
        <w:rPr>
          <w:rFonts w:cstheme="minorHAnsi"/>
          <w:sz w:val="24"/>
          <w:szCs w:val="24"/>
        </w:rPr>
        <w:t>)</w:t>
      </w:r>
      <w:r w:rsidR="004524DB" w:rsidRPr="002719E1">
        <w:rPr>
          <w:rFonts w:cstheme="minorHAnsi"/>
          <w:sz w:val="24"/>
          <w:szCs w:val="24"/>
        </w:rPr>
        <w:t xml:space="preserve"> </w:t>
      </w:r>
      <w:r w:rsidR="007E4254">
        <w:rPr>
          <w:rFonts w:cstheme="minorHAnsi"/>
          <w:sz w:val="24"/>
          <w:szCs w:val="24"/>
        </w:rPr>
        <w:t>can identify the</w:t>
      </w:r>
      <w:r w:rsidR="001D2E82">
        <w:rPr>
          <w:rFonts w:cstheme="minorHAnsi"/>
          <w:sz w:val="24"/>
          <w:szCs w:val="24"/>
        </w:rPr>
        <w:t xml:space="preserve"> </w:t>
      </w:r>
      <w:r w:rsidR="007E4254">
        <w:rPr>
          <w:rFonts w:cstheme="minorHAnsi"/>
          <w:sz w:val="24"/>
          <w:szCs w:val="24"/>
        </w:rPr>
        <w:t>most number of outliers correctly</w:t>
      </w:r>
      <w:r w:rsidR="004524DB">
        <w:rPr>
          <w:rFonts w:cstheme="minorHAnsi"/>
          <w:sz w:val="24"/>
          <w:szCs w:val="24"/>
        </w:rPr>
        <w:t xml:space="preserve"> ( compare with the other two method ) </w:t>
      </w:r>
      <w:r w:rsidR="007E4254">
        <w:rPr>
          <w:rFonts w:cstheme="minorHAnsi"/>
          <w:sz w:val="24"/>
          <w:szCs w:val="24"/>
        </w:rPr>
        <w:t xml:space="preserve">. </w:t>
      </w:r>
    </w:p>
    <w:p w14:paraId="16629863" w14:textId="77777777" w:rsidR="00B51A29" w:rsidRDefault="00B51A29" w:rsidP="007E4254">
      <w:pPr>
        <w:pBdr>
          <w:bottom w:val="single" w:sz="4" w:space="1" w:color="auto"/>
        </w:pBdr>
        <w:rPr>
          <w:rFonts w:cstheme="minorHAnsi"/>
          <w:sz w:val="24"/>
          <w:szCs w:val="24"/>
        </w:rPr>
      </w:pPr>
    </w:p>
    <w:p w14:paraId="4355DFE0" w14:textId="3C4501AF" w:rsidR="000F1B1D" w:rsidRPr="000F1B1D" w:rsidRDefault="000F1B1D">
      <w:pPr>
        <w:rPr>
          <w:rFonts w:cstheme="minorHAnsi"/>
          <w:b/>
          <w:sz w:val="24"/>
          <w:szCs w:val="24"/>
        </w:rPr>
      </w:pPr>
      <w:r w:rsidRPr="000F1B1D">
        <w:rPr>
          <w:rFonts w:cstheme="minorHAnsi"/>
          <w:b/>
          <w:sz w:val="24"/>
          <w:szCs w:val="24"/>
        </w:rPr>
        <w:t>Part 2: Link Analysis:</w:t>
      </w:r>
    </w:p>
    <w:p w14:paraId="050278B9" w14:textId="4C450857" w:rsidR="000F1B1D" w:rsidRDefault="000F1B1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goal of this project predict</w:t>
      </w:r>
      <w:r w:rsidR="007C58A0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the rank of 100 linked webpages. Us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340E3">
        <w:rPr>
          <w:rFonts w:ascii="Times New Roman" w:hAnsi="Times New Roman" w:cs="Times New Roman"/>
          <w:sz w:val="24"/>
          <w:szCs w:val="24"/>
        </w:rPr>
        <w:t>PageRank algorithm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B340E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provided adjacent matrix as inputs to predict the rank of these pages. The </w:t>
      </w:r>
      <w:proofErr w:type="spellStart"/>
      <w:r w:rsidRPr="007C58A0">
        <w:rPr>
          <w:rFonts w:ascii="Times New Roman" w:hAnsi="Times New Roman" w:cs="Times New Roman"/>
          <w:sz w:val="24"/>
          <w:szCs w:val="24"/>
        </w:rPr>
        <w:t>main_partII_pagerank.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ludes the following major steps:</w:t>
      </w:r>
    </w:p>
    <w:p w14:paraId="43D0AEF3" w14:textId="54A8CB8E" w:rsidR="000F1B1D" w:rsidRDefault="000F1B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-1: load adjacent matrix A and normalize it</w:t>
      </w:r>
    </w:p>
    <w:p w14:paraId="4F1BD871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</w:t>
      </w:r>
      <w:proofErr w:type="gramStart"/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  Step</w:t>
      </w:r>
      <w:proofErr w:type="gramEnd"/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 1 load the adjacent matrix; </w:t>
      </w:r>
    </w:p>
    <w:p w14:paraId="7A4B4A54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gramStart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load(</w:t>
      </w:r>
      <w:proofErr w:type="gramEnd"/>
      <w:r w:rsidRPr="00A33B00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</w:t>
      </w:r>
      <w:proofErr w:type="spellStart"/>
      <w:r w:rsidRPr="00A33B00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webpages.mat</w:t>
      </w:r>
      <w:proofErr w:type="spellEnd"/>
      <w:r w:rsidRPr="00A33B00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</w:t>
      </w:r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, </w:t>
      </w:r>
      <w:r w:rsidRPr="00A33B00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A'</w:t>
      </w:r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</w:t>
      </w:r>
      <w:r w:rsidRPr="00A33B00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U'</w:t>
      </w:r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 ;</w:t>
      </w:r>
    </w:p>
    <w:p w14:paraId="0E96F21E" w14:textId="1FCC9509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py(A)</w:t>
      </w:r>
    </w:p>
    <w:p w14:paraId="708A0554" w14:textId="7347AD34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% PLACEHOLDER-Start</w:t>
      </w:r>
    </w:p>
    <w:p w14:paraId="79FB664B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Create the Adjacency matrix </w:t>
      </w:r>
    </w:p>
    <w:p w14:paraId="3C9031F9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spellStart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djacent_matrix</w:t>
      </w:r>
      <w:proofErr w:type="spellEnd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=full(A);</w:t>
      </w:r>
    </w:p>
    <w:p w14:paraId="02D9F880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 calculate out-degree, sum of each row</w:t>
      </w:r>
    </w:p>
    <w:p w14:paraId="7F1EEE35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r = sum(adjacent_matrix,2)</w:t>
      </w:r>
    </w:p>
    <w:p w14:paraId="60A571CC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 calculate in-degree, sum of each column</w:t>
      </w:r>
    </w:p>
    <w:p w14:paraId="460B8A55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 = sum(adjacent_matrix,1)</w:t>
      </w:r>
    </w:p>
    <w:p w14:paraId="43C6B5F2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Normalize matrix</w:t>
      </w:r>
    </w:p>
    <w:p w14:paraId="3C561F63" w14:textId="334BB770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spellStart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ormal_adjacent_matrix</w:t>
      </w:r>
      <w:proofErr w:type="spellEnd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spellStart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adjacent_matrix</w:t>
      </w:r>
      <w:proofErr w:type="spellEnd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*</w:t>
      </w:r>
      <w:proofErr w:type="spellStart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iag</w:t>
      </w:r>
      <w:proofErr w:type="spellEnd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</w:t>
      </w:r>
      <w:proofErr w:type="gramStart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./</w:t>
      </w:r>
      <w:proofErr w:type="gramEnd"/>
      <w:r w:rsidRPr="00A33B00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)</w:t>
      </w:r>
    </w:p>
    <w:p w14:paraId="7191ED32" w14:textId="0DBB7588" w:rsidR="001E0C2E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A33B00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lastRenderedPageBreak/>
        <w:t>%PLACEHOLDER-End</w:t>
      </w:r>
    </w:p>
    <w:p w14:paraId="6B98A5C4" w14:textId="77777777" w:rsidR="00A33B00" w:rsidRPr="00A33B00" w:rsidRDefault="00A33B00" w:rsidP="00A33B00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</w:p>
    <w:p w14:paraId="7442E9CC" w14:textId="06459798" w:rsidR="000F1B1D" w:rsidRDefault="000F1B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-2: Update Rank of the pages as iterative procedure</w:t>
      </w:r>
    </w:p>
    <w:p w14:paraId="04079F7F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% step 2: Compute the PageRank scores for the graph, |G|, using 200 iterations and</w:t>
      </w:r>
    </w:p>
    <w:p w14:paraId="337E8B34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 a damping factor of |0.85|.</w:t>
      </w:r>
    </w:p>
    <w:p w14:paraId="18AF08FC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=0.85;</w:t>
      </w:r>
    </w:p>
    <w:p w14:paraId="0DF85CC7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pr=ones(length(U),1); </w:t>
      </w:r>
      <w:r w:rsidRPr="00F45DC8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initial ranks </w:t>
      </w:r>
    </w:p>
    <w:p w14:paraId="43382DDD" w14:textId="721E7E54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=</w:t>
      </w:r>
      <w:proofErr w:type="gramStart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ones(</w:t>
      </w:r>
      <w:proofErr w:type="gramEnd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100);</w:t>
      </w:r>
    </w:p>
    <w:p w14:paraId="5D4460A2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% PLACEHOLDER-Start</w:t>
      </w:r>
    </w:p>
    <w:p w14:paraId="233C0F87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 xml:space="preserve">% update ranks according to adjacent matrix; </w:t>
      </w:r>
    </w:p>
    <w:p w14:paraId="0FF8AB33" w14:textId="381E9CAF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for</w:t>
      </w: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iter</w:t>
      </w:r>
      <w:proofErr w:type="spellEnd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=1:200          </w:t>
      </w:r>
    </w:p>
    <w:p w14:paraId="2F9EA944" w14:textId="6648216D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    pr = (1-</w:t>
      </w:r>
      <w:proofErr w:type="gramStart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d)*</w:t>
      </w:r>
      <w:proofErr w:type="spellStart"/>
      <w:proofErr w:type="gramEnd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e+d</w:t>
      </w:r>
      <w:proofErr w:type="spellEnd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*</w:t>
      </w:r>
      <w:proofErr w:type="spellStart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normal_adjacent_matrix</w:t>
      </w:r>
      <w:proofErr w:type="spellEnd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'*pr;</w:t>
      </w:r>
    </w:p>
    <w:p w14:paraId="7740881C" w14:textId="2453113D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0000FF"/>
          <w:sz w:val="20"/>
          <w:szCs w:val="20"/>
          <w:lang w:eastAsia="en-US"/>
        </w:rPr>
        <w:t>end</w:t>
      </w:r>
    </w:p>
    <w:p w14:paraId="36D56295" w14:textId="4B3C6583" w:rsidR="001E0C2E" w:rsidRDefault="00F45DC8" w:rsidP="0066278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228B22"/>
          <w:sz w:val="20"/>
          <w:szCs w:val="20"/>
          <w:lang w:eastAsia="en-US"/>
        </w:rPr>
        <w:t>%PLACEHOLDER-End</w:t>
      </w:r>
    </w:p>
    <w:p w14:paraId="670F2D2D" w14:textId="77777777" w:rsidR="00662783" w:rsidRPr="00662783" w:rsidRDefault="00662783" w:rsidP="0066278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</w:p>
    <w:p w14:paraId="6ED861A6" w14:textId="78701185" w:rsidR="000F1B1D" w:rsidRDefault="000F1B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-3: Visualization</w:t>
      </w:r>
    </w:p>
    <w:p w14:paraId="0ACB44BA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 xml:space="preserve">H = </w:t>
      </w:r>
      <w:proofErr w:type="gramStart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subgraph(</w:t>
      </w:r>
      <w:proofErr w:type="spellStart"/>
      <w:proofErr w:type="gramEnd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G,find</w:t>
      </w:r>
      <w:proofErr w:type="spellEnd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(pr &gt; 0.5*max(pr(:))));</w:t>
      </w:r>
    </w:p>
    <w:p w14:paraId="3318428D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figure, plot(H,</w:t>
      </w:r>
      <w:r w:rsidRPr="00F45DC8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</w:t>
      </w:r>
      <w:proofErr w:type="spellStart"/>
      <w:r w:rsidRPr="00F45DC8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NodeLabel</w:t>
      </w:r>
      <w:proofErr w:type="spellEnd"/>
      <w:proofErr w:type="gramStart"/>
      <w:r w:rsidRPr="00F45DC8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</w:t>
      </w: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{</w:t>
      </w:r>
      <w:proofErr w:type="gramEnd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},</w:t>
      </w:r>
      <w:r w:rsidRPr="00F45DC8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</w:t>
      </w:r>
      <w:proofErr w:type="spellStart"/>
      <w:r w:rsidRPr="00F45DC8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Layout'</w:t>
      </w: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,</w:t>
      </w:r>
      <w:r w:rsidRPr="00F45DC8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force</w:t>
      </w:r>
      <w:proofErr w:type="spellEnd"/>
      <w:r w:rsidRPr="00F45DC8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</w:t>
      </w: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;</w:t>
      </w:r>
    </w:p>
    <w:p w14:paraId="44BDF0CA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  <w:proofErr w:type="gramStart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title(</w:t>
      </w:r>
      <w:proofErr w:type="gramEnd"/>
      <w:r w:rsidRPr="00F45DC8">
        <w:rPr>
          <w:rFonts w:ascii="Courier New" w:eastAsiaTheme="minorHAnsi" w:hAnsi="Courier New" w:cs="Courier New"/>
          <w:color w:val="A020F0"/>
          <w:sz w:val="20"/>
          <w:szCs w:val="20"/>
          <w:lang w:eastAsia="en-US"/>
        </w:rPr>
        <w:t>'high-ranked Websites'</w:t>
      </w:r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)</w:t>
      </w:r>
    </w:p>
    <w:p w14:paraId="45CB5FDB" w14:textId="632E2E01" w:rsid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</w:pPr>
      <w:proofErr w:type="spellStart"/>
      <w:r w:rsidRPr="00F45DC8"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  <w:t>colorbar</w:t>
      </w:r>
      <w:proofErr w:type="spellEnd"/>
    </w:p>
    <w:p w14:paraId="7DA7B71A" w14:textId="26285004" w:rsid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color w:val="000000"/>
          <w:sz w:val="20"/>
          <w:szCs w:val="20"/>
          <w:lang w:eastAsia="en-US"/>
        </w:rPr>
      </w:pPr>
    </w:p>
    <w:p w14:paraId="73926EC2" w14:textId="77777777" w:rsidR="00F45DC8" w:rsidRPr="00F45DC8" w:rsidRDefault="00F45DC8" w:rsidP="00F45DC8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0"/>
          <w:szCs w:val="20"/>
          <w:lang w:eastAsia="en-US"/>
        </w:rPr>
      </w:pPr>
    </w:p>
    <w:p w14:paraId="64B664D3" w14:textId="71596936" w:rsidR="001E0C2E" w:rsidRDefault="009728D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E0ADB0" wp14:editId="6E9E1578">
            <wp:extent cx="4767036" cy="3749757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486" cy="376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C5FBA" w14:textId="478C5CFE" w:rsidR="000F1B1D" w:rsidRPr="000A0C36" w:rsidRDefault="000F1B1D">
      <w:pPr>
        <w:rPr>
          <w:rFonts w:cstheme="minorHAns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0F1B1D" w:rsidRPr="000A0C36" w:rsidSect="00FF141A">
      <w:pgSz w:w="12240" w:h="15840"/>
      <w:pgMar w:top="72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5302"/>
    <w:multiLevelType w:val="hybridMultilevel"/>
    <w:tmpl w:val="1DCA1E9E"/>
    <w:lvl w:ilvl="0" w:tplc="A8F2C62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D1716"/>
    <w:multiLevelType w:val="hybridMultilevel"/>
    <w:tmpl w:val="1DCA1E9E"/>
    <w:lvl w:ilvl="0" w:tplc="A8F2C62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C65447"/>
    <w:multiLevelType w:val="hybridMultilevel"/>
    <w:tmpl w:val="D5AA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77814"/>
    <w:multiLevelType w:val="multilevel"/>
    <w:tmpl w:val="BD68E3A4"/>
    <w:lvl w:ilvl="0"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9830"/>
      <w:numFmt w:val="decimal"/>
      <w:lvlText w:val="%1.%2"/>
      <w:lvlJc w:val="left"/>
      <w:pPr>
        <w:ind w:left="874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2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3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12" w:hanging="1800"/>
      </w:pPr>
      <w:rPr>
        <w:rFonts w:hint="default"/>
      </w:rPr>
    </w:lvl>
  </w:abstractNum>
  <w:abstractNum w:abstractNumId="4" w15:restartNumberingAfterBreak="0">
    <w:nsid w:val="71FA480D"/>
    <w:multiLevelType w:val="hybridMultilevel"/>
    <w:tmpl w:val="4BA8CA3A"/>
    <w:lvl w:ilvl="0" w:tplc="65A01B0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2sDAxNDExNTM2NbRU0lEKTi0uzszPAykwrAUALrYw2SwAAAA="/>
  </w:docVars>
  <w:rsids>
    <w:rsidRoot w:val="006A44CB"/>
    <w:rsid w:val="00093345"/>
    <w:rsid w:val="000A0C36"/>
    <w:rsid w:val="000C1B25"/>
    <w:rsid w:val="000F1B1D"/>
    <w:rsid w:val="00180857"/>
    <w:rsid w:val="001D2E82"/>
    <w:rsid w:val="001D6872"/>
    <w:rsid w:val="001E0C2E"/>
    <w:rsid w:val="002719E1"/>
    <w:rsid w:val="00285D41"/>
    <w:rsid w:val="00311E9F"/>
    <w:rsid w:val="00366EE2"/>
    <w:rsid w:val="003800AD"/>
    <w:rsid w:val="004524DB"/>
    <w:rsid w:val="00496C59"/>
    <w:rsid w:val="004B6476"/>
    <w:rsid w:val="005C0333"/>
    <w:rsid w:val="00662783"/>
    <w:rsid w:val="006A44CB"/>
    <w:rsid w:val="007124F5"/>
    <w:rsid w:val="007C58A0"/>
    <w:rsid w:val="007E4254"/>
    <w:rsid w:val="008433BD"/>
    <w:rsid w:val="009728DE"/>
    <w:rsid w:val="009F5FCA"/>
    <w:rsid w:val="00A13408"/>
    <w:rsid w:val="00A33B00"/>
    <w:rsid w:val="00A43E9C"/>
    <w:rsid w:val="00A55724"/>
    <w:rsid w:val="00A9250A"/>
    <w:rsid w:val="00AA4642"/>
    <w:rsid w:val="00B3116C"/>
    <w:rsid w:val="00B51A29"/>
    <w:rsid w:val="00C2215E"/>
    <w:rsid w:val="00C33DBD"/>
    <w:rsid w:val="00C56A78"/>
    <w:rsid w:val="00C9267D"/>
    <w:rsid w:val="00E66F63"/>
    <w:rsid w:val="00F45DC8"/>
    <w:rsid w:val="00F65394"/>
    <w:rsid w:val="00FF1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91C9E"/>
  <w15:chartTrackingRefBased/>
  <w15:docId w15:val="{2EFFD5F8-1D13-435D-A5B1-1531475F1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4CB"/>
    <w:pPr>
      <w:spacing w:after="200" w:line="276" w:lineRule="auto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33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28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8DE"/>
    <w:rPr>
      <w:rFonts w:ascii="Segoe UI" w:eastAsiaTheme="minorEastAsia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22</Words>
  <Characters>639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eh7</dc:creator>
  <cp:keywords/>
  <dc:description/>
  <cp:lastModifiedBy>A</cp:lastModifiedBy>
  <cp:revision>2</cp:revision>
  <cp:lastPrinted>2019-05-04T06:35:00Z</cp:lastPrinted>
  <dcterms:created xsi:type="dcterms:W3CDTF">2021-06-28T01:00:00Z</dcterms:created>
  <dcterms:modified xsi:type="dcterms:W3CDTF">2021-06-28T01:00:00Z</dcterms:modified>
</cp:coreProperties>
</file>